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54A1" w:rsidRPr="006754A1" w:rsidRDefault="006754A1" w:rsidP="006754A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Cs w:val="20"/>
          <w:highlight w:val="white"/>
        </w:rPr>
        <w:t>6.2 d) &amp; e)</w:t>
      </w:r>
    </w:p>
    <w:tbl>
      <w:tblPr>
        <w:tblStyle w:val="GridTable6Colorful-Accent5"/>
        <w:tblW w:w="5325" w:type="dxa"/>
        <w:jc w:val="center"/>
        <w:tblLook w:val="04A0" w:firstRow="1" w:lastRow="0" w:firstColumn="1" w:lastColumn="0" w:noHBand="0" w:noVBand="1"/>
      </w:tblPr>
      <w:tblGrid>
        <w:gridCol w:w="1220"/>
        <w:gridCol w:w="2145"/>
        <w:gridCol w:w="1960"/>
      </w:tblGrid>
      <w:tr w:rsidR="00AB34C9" w:rsidRPr="00AB34C9" w:rsidTr="00CB7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0" w:type="dxa"/>
            <w:noWrap/>
            <w:hideMark/>
          </w:tcPr>
          <w:p w:rsidR="00AB34C9" w:rsidRPr="00AB34C9" w:rsidRDefault="00AB34C9" w:rsidP="00AB34C9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iteration  </w:t>
            </w:r>
          </w:p>
        </w:tc>
        <w:tc>
          <w:tcPr>
            <w:tcW w:w="2145" w:type="dxa"/>
            <w:noWrap/>
            <w:hideMark/>
          </w:tcPr>
          <w:p w:rsidR="00AB34C9" w:rsidRPr="00AB34C9" w:rsidRDefault="00AB34C9" w:rsidP="00AB34C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number of mistakes</w:t>
            </w:r>
          </w:p>
        </w:tc>
        <w:tc>
          <w:tcPr>
            <w:tcW w:w="1960" w:type="dxa"/>
            <w:noWrap/>
            <w:hideMark/>
          </w:tcPr>
          <w:p w:rsidR="00AB34C9" w:rsidRPr="00AB34C9" w:rsidRDefault="00AB34C9" w:rsidP="00AB34C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M log-likelihood L</w:t>
            </w:r>
          </w:p>
        </w:tc>
      </w:tr>
      <w:tr w:rsidR="00AB34C9" w:rsidRPr="00AB34C9" w:rsidTr="00CB70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0" w:type="dxa"/>
            <w:noWrap/>
            <w:hideMark/>
          </w:tcPr>
          <w:p w:rsidR="00AB34C9" w:rsidRPr="00AB34C9" w:rsidRDefault="00AB34C9" w:rsidP="00AB34C9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2145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195</w:t>
            </w:r>
          </w:p>
        </w:tc>
        <w:tc>
          <w:tcPr>
            <w:tcW w:w="1960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-1.044559748</w:t>
            </w:r>
          </w:p>
        </w:tc>
      </w:tr>
      <w:tr w:rsidR="00AB34C9" w:rsidRPr="00AB34C9" w:rsidTr="00CB709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0" w:type="dxa"/>
            <w:noWrap/>
            <w:hideMark/>
          </w:tcPr>
          <w:p w:rsidR="00AB34C9" w:rsidRPr="00AB34C9" w:rsidRDefault="00AB34C9" w:rsidP="00AB34C9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2145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60</w:t>
            </w:r>
          </w:p>
        </w:tc>
        <w:tc>
          <w:tcPr>
            <w:tcW w:w="1960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-0.50494051</w:t>
            </w:r>
          </w:p>
        </w:tc>
      </w:tr>
      <w:tr w:rsidR="00AB34C9" w:rsidRPr="00AB34C9" w:rsidTr="00CB70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0" w:type="dxa"/>
            <w:noWrap/>
            <w:hideMark/>
          </w:tcPr>
          <w:p w:rsidR="00AB34C9" w:rsidRPr="00AB34C9" w:rsidRDefault="00AB34C9" w:rsidP="00AB34C9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2145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43</w:t>
            </w:r>
          </w:p>
        </w:tc>
        <w:tc>
          <w:tcPr>
            <w:tcW w:w="1960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-0.410763774</w:t>
            </w:r>
          </w:p>
        </w:tc>
      </w:tr>
      <w:tr w:rsidR="00AB34C9" w:rsidRPr="00AB34C9" w:rsidTr="00CB709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0" w:type="dxa"/>
            <w:noWrap/>
            <w:hideMark/>
          </w:tcPr>
          <w:p w:rsidR="00AB34C9" w:rsidRPr="00AB34C9" w:rsidRDefault="00AB34C9" w:rsidP="00AB34C9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2145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42</w:t>
            </w:r>
          </w:p>
        </w:tc>
        <w:tc>
          <w:tcPr>
            <w:tcW w:w="1960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-0.365127174</w:t>
            </w:r>
          </w:p>
        </w:tc>
      </w:tr>
      <w:tr w:rsidR="00AB34C9" w:rsidRPr="00AB34C9" w:rsidTr="00CB70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0" w:type="dxa"/>
            <w:noWrap/>
            <w:hideMark/>
          </w:tcPr>
          <w:p w:rsidR="00AB34C9" w:rsidRPr="00AB34C9" w:rsidRDefault="00AB34C9" w:rsidP="00AB34C9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2145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44</w:t>
            </w:r>
          </w:p>
        </w:tc>
        <w:tc>
          <w:tcPr>
            <w:tcW w:w="1960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-0.347663212</w:t>
            </w:r>
          </w:p>
        </w:tc>
      </w:tr>
      <w:tr w:rsidR="00AB34C9" w:rsidRPr="00AB34C9" w:rsidTr="00CB709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0" w:type="dxa"/>
            <w:noWrap/>
            <w:hideMark/>
          </w:tcPr>
          <w:p w:rsidR="00AB34C9" w:rsidRPr="00AB34C9" w:rsidRDefault="00AB34C9" w:rsidP="00AB34C9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  <w:tc>
          <w:tcPr>
            <w:tcW w:w="2145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40</w:t>
            </w:r>
          </w:p>
        </w:tc>
        <w:tc>
          <w:tcPr>
            <w:tcW w:w="1960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-0.334676667</w:t>
            </w:r>
          </w:p>
        </w:tc>
      </w:tr>
      <w:tr w:rsidR="00AB34C9" w:rsidRPr="00AB34C9" w:rsidTr="00CB70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0" w:type="dxa"/>
            <w:noWrap/>
            <w:hideMark/>
          </w:tcPr>
          <w:p w:rsidR="00AB34C9" w:rsidRPr="00AB34C9" w:rsidRDefault="00AB34C9" w:rsidP="00AB34C9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32</w:t>
            </w:r>
          </w:p>
        </w:tc>
        <w:tc>
          <w:tcPr>
            <w:tcW w:w="2145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37</w:t>
            </w:r>
          </w:p>
        </w:tc>
        <w:tc>
          <w:tcPr>
            <w:tcW w:w="1960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-0.322592689</w:t>
            </w:r>
          </w:p>
        </w:tc>
      </w:tr>
      <w:tr w:rsidR="00AB34C9" w:rsidRPr="00AB34C9" w:rsidTr="00CB709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0" w:type="dxa"/>
            <w:noWrap/>
            <w:hideMark/>
          </w:tcPr>
          <w:p w:rsidR="00AB34C9" w:rsidRPr="00AB34C9" w:rsidRDefault="00AB34C9" w:rsidP="00AB34C9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64</w:t>
            </w:r>
          </w:p>
        </w:tc>
        <w:tc>
          <w:tcPr>
            <w:tcW w:w="2145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37</w:t>
            </w:r>
          </w:p>
        </w:tc>
        <w:tc>
          <w:tcPr>
            <w:tcW w:w="1960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-0.314831062</w:t>
            </w:r>
          </w:p>
        </w:tc>
      </w:tr>
      <w:tr w:rsidR="00AB34C9" w:rsidRPr="00AB34C9" w:rsidTr="00CB70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0" w:type="dxa"/>
            <w:noWrap/>
            <w:hideMark/>
          </w:tcPr>
          <w:p w:rsidR="00AB34C9" w:rsidRPr="00AB34C9" w:rsidRDefault="00AB34C9" w:rsidP="00AB34C9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128</w:t>
            </w:r>
          </w:p>
        </w:tc>
        <w:tc>
          <w:tcPr>
            <w:tcW w:w="2145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36</w:t>
            </w:r>
          </w:p>
        </w:tc>
        <w:tc>
          <w:tcPr>
            <w:tcW w:w="1960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-0.311155817</w:t>
            </w:r>
          </w:p>
        </w:tc>
      </w:tr>
      <w:tr w:rsidR="00AB34C9" w:rsidRPr="00AB34C9" w:rsidTr="00CB709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0" w:type="dxa"/>
            <w:noWrap/>
            <w:hideMark/>
          </w:tcPr>
          <w:p w:rsidR="00AB34C9" w:rsidRPr="00AB34C9" w:rsidRDefault="00AB34C9" w:rsidP="00AB34C9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256</w:t>
            </w:r>
          </w:p>
        </w:tc>
        <w:tc>
          <w:tcPr>
            <w:tcW w:w="2145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36</w:t>
            </w:r>
          </w:p>
        </w:tc>
        <w:tc>
          <w:tcPr>
            <w:tcW w:w="1960" w:type="dxa"/>
            <w:noWrap/>
            <w:hideMark/>
          </w:tcPr>
          <w:p w:rsidR="00AB34C9" w:rsidRPr="00AB34C9" w:rsidRDefault="00AB34C9" w:rsidP="00AB34C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B34C9">
              <w:rPr>
                <w:rFonts w:ascii="Calibri" w:eastAsia="Times New Roman" w:hAnsi="Calibri" w:cs="Calibri"/>
                <w:color w:val="000000"/>
                <w:lang w:eastAsia="en-IN"/>
              </w:rPr>
              <w:t>-0.310161104</w:t>
            </w:r>
          </w:p>
        </w:tc>
      </w:tr>
    </w:tbl>
    <w:p w:rsid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:rsidR="006754A1" w:rsidRDefault="006754A1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szCs w:val="20"/>
          <w:highlight w:val="white"/>
        </w:rPr>
      </w:pP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import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numpy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as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OX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loadtxt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808080"/>
          <w:szCs w:val="20"/>
          <w:highlight w:val="white"/>
        </w:rPr>
        <w:t>'spectX.txt'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dtype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int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OY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loadtxt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808080"/>
          <w:szCs w:val="20"/>
          <w:highlight w:val="white"/>
        </w:rPr>
        <w:t>'spectY.txt'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dtype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int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PZ_X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zeros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O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shape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B834DB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]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dtype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int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PZ_X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PZ_X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/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len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Z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)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8000"/>
          <w:szCs w:val="20"/>
          <w:highlight w:val="white"/>
        </w:rPr>
        <w:t>#P(Y|X)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def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color w:val="FF00FF"/>
          <w:szCs w:val="20"/>
          <w:highlight w:val="white"/>
        </w:rPr>
        <w:t>getPY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Z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Y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: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result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color w:val="FF0000"/>
          <w:szCs w:val="20"/>
          <w:highlight w:val="white"/>
        </w:rPr>
        <w:t>1.0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for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i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in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range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len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Z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):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    result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result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*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ower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(</w:t>
      </w:r>
      <w:r w:rsidRPr="00B834DB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Z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i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])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i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]))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if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Y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=</w:t>
      </w:r>
      <w:r w:rsidRPr="00B834DB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: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    result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result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return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result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def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color w:val="FF00FF"/>
          <w:szCs w:val="20"/>
          <w:highlight w:val="white"/>
        </w:rPr>
        <w:t>LLhood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O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OY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PZ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: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llhood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color w:val="FF0000"/>
          <w:szCs w:val="20"/>
          <w:highlight w:val="white"/>
        </w:rPr>
        <w:t>0.0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for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i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in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range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len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O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):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    llhood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llhood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log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getPY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Z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O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i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]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OY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i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]))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llhood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llhood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/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len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O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return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llhood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def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color w:val="FF00FF"/>
          <w:szCs w:val="20"/>
          <w:highlight w:val="white"/>
        </w:rPr>
        <w:t>countMistakes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Y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: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return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count_nonzero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Y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&lt;</w:t>
      </w:r>
      <w:r w:rsidRPr="00B834DB">
        <w:rPr>
          <w:rFonts w:ascii="Courier New" w:hAnsi="Courier New" w:cs="Courier New"/>
          <w:color w:val="FF0000"/>
          <w:szCs w:val="20"/>
          <w:highlight w:val="white"/>
        </w:rPr>
        <w:t>0.5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def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color w:val="FF00FF"/>
          <w:szCs w:val="20"/>
          <w:highlight w:val="white"/>
        </w:rPr>
        <w:t>run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O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OY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Z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: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</w:t>
      </w:r>
      <w:r w:rsidRPr="00B834DB">
        <w:rPr>
          <w:rFonts w:ascii="Courier New" w:hAnsi="Courier New" w:cs="Courier New"/>
          <w:color w:val="008000"/>
          <w:szCs w:val="20"/>
          <w:highlight w:val="white"/>
        </w:rPr>
        <w:t>#PZX_XY E-step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for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loop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in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range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FF0000"/>
          <w:szCs w:val="20"/>
          <w:highlight w:val="white"/>
        </w:rPr>
        <w:t>257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: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    PY_X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array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[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getPY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Z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O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i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]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OY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i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])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for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i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in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range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len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O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)])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    a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O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/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Y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T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*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PZ_X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    PnewZ_X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inner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OY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a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    PnewZ_X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array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[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newZ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i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]/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np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count_nonzero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O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i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])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for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i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in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range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len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newZ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)])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   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if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loop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&amp;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loop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B834DB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color w:val="FF0000"/>
          <w:szCs w:val="20"/>
          <w:highlight w:val="white"/>
        </w:rPr>
        <w:t>0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: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        </w:t>
      </w:r>
      <w:r w:rsidRPr="00B834DB">
        <w:rPr>
          <w:rFonts w:ascii="Courier New" w:hAnsi="Courier New" w:cs="Courier New"/>
          <w:b/>
          <w:bCs/>
          <w:color w:val="0000FF"/>
          <w:szCs w:val="20"/>
          <w:highlight w:val="white"/>
        </w:rPr>
        <w:t>print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loop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countMistakes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PY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LLhood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>O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OY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PZ_X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))</w:t>
      </w:r>
    </w:p>
    <w:p w:rsidR="00B834DB" w:rsidRPr="00B834DB" w:rsidRDefault="00B834DB" w:rsidP="00B834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4"/>
          <w:szCs w:val="20"/>
          <w:highlight w:val="white"/>
        </w:rPr>
      </w:pP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       PZ_X </w:t>
      </w:r>
      <w:r w:rsidRPr="00B834DB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B834DB">
        <w:rPr>
          <w:rFonts w:ascii="Courier New" w:hAnsi="Courier New" w:cs="Courier New"/>
          <w:color w:val="000000"/>
          <w:szCs w:val="20"/>
          <w:highlight w:val="white"/>
        </w:rPr>
        <w:t xml:space="preserve"> PnewZ_X </w:t>
      </w:r>
      <w:r w:rsidRPr="00B834DB">
        <w:rPr>
          <w:rFonts w:ascii="Courier New" w:hAnsi="Courier New" w:cs="Courier New"/>
          <w:color w:val="008000"/>
          <w:szCs w:val="20"/>
          <w:highlight w:val="white"/>
        </w:rPr>
        <w:t>#M-step</w:t>
      </w:r>
    </w:p>
    <w:p w:rsidR="00080399" w:rsidRDefault="00080399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Cs w:val="20"/>
          <w:highlight w:val="white"/>
        </w:rPr>
        <w:lastRenderedPageBreak/>
        <w:t>6.3 c)</w:t>
      </w:r>
    </w:p>
    <w:p w:rsidR="00FE6E39" w:rsidRPr="00C41CCA" w:rsidRDefault="00FE6E39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&gt;&gt;&gt;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plot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(-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0.001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f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6E39" w:rsidRPr="00C41CCA" w:rsidRDefault="00FE6E39" w:rsidP="00C41CCA">
      <w:pPr>
        <w:rPr>
          <w:noProof/>
          <w:sz w:val="24"/>
          <w:lang w:eastAsia="en-IN"/>
        </w:rPr>
      </w:pPr>
    </w:p>
    <w:p w:rsidR="00CA50F9" w:rsidRPr="00C41CCA" w:rsidRDefault="00366D25" w:rsidP="00C41CCA">
      <w:pPr>
        <w:rPr>
          <w:sz w:val="24"/>
        </w:rPr>
      </w:pPr>
      <w:r w:rsidRPr="00C41CCA">
        <w:rPr>
          <w:noProof/>
          <w:sz w:val="24"/>
          <w:lang w:eastAsia="en-IN"/>
        </w:rPr>
        <w:drawing>
          <wp:inline distT="0" distB="0" distL="0" distR="0" wp14:anchorId="36B9ACFE" wp14:editId="2D2979E9">
            <wp:extent cx="4916020" cy="3442484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16020" cy="344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B18" w:rsidRPr="00C41CCA" w:rsidRDefault="00595B18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&gt;&gt;&gt;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plot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(-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0.001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Q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2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595B18" w:rsidRPr="00C41CCA" w:rsidRDefault="00595B18" w:rsidP="00C41CCA">
      <w:pPr>
        <w:rPr>
          <w:sz w:val="24"/>
        </w:rPr>
      </w:pPr>
    </w:p>
    <w:p w:rsidR="00366D25" w:rsidRPr="00C41CCA" w:rsidRDefault="00366D25" w:rsidP="00C41CCA">
      <w:pPr>
        <w:rPr>
          <w:sz w:val="24"/>
        </w:rPr>
      </w:pPr>
      <w:r w:rsidRPr="00C41CCA">
        <w:rPr>
          <w:noProof/>
          <w:sz w:val="24"/>
          <w:lang w:eastAsia="en-IN"/>
        </w:rPr>
        <w:drawing>
          <wp:inline distT="0" distB="0" distL="0" distR="0" wp14:anchorId="2210EE33" wp14:editId="4B238C1C">
            <wp:extent cx="4916020" cy="3442484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16020" cy="344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B18" w:rsidRPr="00C41CCA" w:rsidRDefault="00595B18" w:rsidP="00C41CCA">
      <w:pPr>
        <w:rPr>
          <w:noProof/>
          <w:sz w:val="24"/>
          <w:lang w:eastAsia="en-IN"/>
        </w:rPr>
      </w:pPr>
    </w:p>
    <w:p w:rsidR="00595B18" w:rsidRPr="00C41CCA" w:rsidRDefault="00595B18" w:rsidP="00C41CCA">
      <w:pPr>
        <w:rPr>
          <w:noProof/>
          <w:sz w:val="24"/>
          <w:lang w:eastAsia="en-IN"/>
        </w:rPr>
      </w:pPr>
    </w:p>
    <w:p w:rsidR="00595B18" w:rsidRPr="00C41CCA" w:rsidRDefault="00595B18" w:rsidP="00C41CCA">
      <w:pPr>
        <w:rPr>
          <w:noProof/>
          <w:sz w:val="24"/>
          <w:lang w:eastAsia="en-IN"/>
        </w:rPr>
      </w:pPr>
    </w:p>
    <w:p w:rsidR="00595B18" w:rsidRPr="00C41CCA" w:rsidRDefault="00595B18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&gt;&gt;&gt;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plot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(-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0.001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Q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080399" w:rsidRDefault="00080399" w:rsidP="00C41CCA">
      <w:pPr>
        <w:rPr>
          <w:sz w:val="24"/>
        </w:rPr>
      </w:pPr>
    </w:p>
    <w:p w:rsidR="00366D25" w:rsidRPr="00C41CCA" w:rsidRDefault="00366D25" w:rsidP="00C41CCA">
      <w:pPr>
        <w:rPr>
          <w:sz w:val="24"/>
        </w:rPr>
      </w:pPr>
      <w:r w:rsidRPr="00C41CCA">
        <w:rPr>
          <w:noProof/>
          <w:sz w:val="24"/>
          <w:lang w:eastAsia="en-IN"/>
        </w:rPr>
        <w:drawing>
          <wp:inline distT="0" distB="0" distL="0" distR="0" wp14:anchorId="02D3553B" wp14:editId="7D8B1732">
            <wp:extent cx="4916020" cy="3442484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16020" cy="344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D60BE4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  <w:r>
        <w:rPr>
          <w:noProof/>
          <w:lang w:eastAsia="en-IN"/>
        </w:rPr>
        <w:drawing>
          <wp:inline distT="0" distB="0" distL="0" distR="0" wp14:anchorId="2C124C06" wp14:editId="435436D1">
            <wp:extent cx="4877911" cy="3442484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77911" cy="344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080399" w:rsidRDefault="00080399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  <w:bookmarkStart w:id="0" w:name="_GoBack"/>
      <w:bookmarkEnd w:id="0"/>
      <w:r>
        <w:rPr>
          <w:rFonts w:ascii="Courier New" w:hAnsi="Courier New" w:cs="Courier New"/>
          <w:b/>
          <w:bCs/>
          <w:color w:val="000080"/>
          <w:szCs w:val="20"/>
          <w:highlight w:val="white"/>
        </w:rPr>
        <w:lastRenderedPageBreak/>
        <w:t>6.3 f)</w:t>
      </w:r>
    </w:p>
    <w:p w:rsidR="00595B18" w:rsidRPr="00C41CCA" w:rsidRDefault="00595B18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&gt;&gt;&gt;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ConvergerAux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="007F07B4">
        <w:rPr>
          <w:rFonts w:ascii="Courier New" w:hAnsi="Courier New" w:cs="Courier New"/>
          <w:color w:val="FF0000"/>
          <w:szCs w:val="20"/>
          <w:highlight w:val="white"/>
        </w:rPr>
        <w:t>-2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f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fd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595B18" w:rsidRPr="00C41CCA" w:rsidRDefault="00595B18" w:rsidP="00C41CCA">
      <w:pPr>
        <w:rPr>
          <w:sz w:val="24"/>
        </w:rPr>
      </w:pPr>
    </w:p>
    <w:p w:rsidR="00FE6E39" w:rsidRDefault="00FE6E39" w:rsidP="00C41CCA">
      <w:pPr>
        <w:rPr>
          <w:sz w:val="24"/>
        </w:rPr>
      </w:pPr>
      <w:r w:rsidRPr="00C41CCA">
        <w:rPr>
          <w:noProof/>
          <w:sz w:val="24"/>
          <w:lang w:eastAsia="en-IN"/>
        </w:rPr>
        <w:drawing>
          <wp:inline distT="0" distB="0" distL="0" distR="0" wp14:anchorId="103AC0AC" wp14:editId="607240CA">
            <wp:extent cx="5017643" cy="3442484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17643" cy="344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5471" w:rsidRDefault="009D5471" w:rsidP="00C41CCA">
      <w:pPr>
        <w:rPr>
          <w:sz w:val="24"/>
        </w:rPr>
      </w:pPr>
      <w:r>
        <w:rPr>
          <w:sz w:val="24"/>
        </w:rPr>
        <w:t xml:space="preserve">Table showing values of x_n after every update, with respect to minimizing Q(x, </w:t>
      </w:r>
      <w:r w:rsidR="00730E28">
        <w:rPr>
          <w:sz w:val="24"/>
        </w:rPr>
        <w:t>y</w:t>
      </w:r>
      <w:r>
        <w:rPr>
          <w:sz w:val="24"/>
        </w:rPr>
        <w:t>)</w:t>
      </w:r>
      <w:r w:rsidR="00C240B0">
        <w:rPr>
          <w:sz w:val="24"/>
        </w:rPr>
        <w:t>. It converges to 0 after 5 iterations.</w:t>
      </w:r>
      <w:r w:rsidR="00730E28">
        <w:rPr>
          <w:sz w:val="24"/>
        </w:rPr>
        <w:t xml:space="preserve"> We start at x_0 = -2.</w:t>
      </w:r>
    </w:p>
    <w:p w:rsidR="004E236E" w:rsidRPr="00C41CCA" w:rsidRDefault="004E236E" w:rsidP="00C41CCA">
      <w:pPr>
        <w:rPr>
          <w:sz w:val="24"/>
        </w:rPr>
      </w:pPr>
    </w:p>
    <w:tbl>
      <w:tblPr>
        <w:tblStyle w:val="GridTable6Colorful-Accent5"/>
        <w:tblW w:w="2302" w:type="dxa"/>
        <w:jc w:val="center"/>
        <w:tblLook w:val="04A0" w:firstRow="1" w:lastRow="0" w:firstColumn="1" w:lastColumn="0" w:noHBand="0" w:noVBand="1"/>
      </w:tblPr>
      <w:tblGrid>
        <w:gridCol w:w="1121"/>
        <w:gridCol w:w="1181"/>
      </w:tblGrid>
      <w:tr w:rsidR="009D5471" w:rsidRPr="009D5471" w:rsidTr="009D54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9D5471" w:rsidRPr="009D5471" w:rsidRDefault="009D5471" w:rsidP="009D5471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iteration</w:t>
            </w:r>
          </w:p>
        </w:tc>
        <w:tc>
          <w:tcPr>
            <w:tcW w:w="1181" w:type="dxa"/>
            <w:noWrap/>
            <w:hideMark/>
          </w:tcPr>
          <w:p w:rsidR="009D5471" w:rsidRPr="009D5471" w:rsidRDefault="009D5471" w:rsidP="009D54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x_n</w:t>
            </w:r>
          </w:p>
        </w:tc>
      </w:tr>
      <w:tr w:rsidR="009D5471" w:rsidRPr="009D5471" w:rsidTr="009D54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181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-2</w:t>
            </w:r>
          </w:p>
        </w:tc>
      </w:tr>
      <w:tr w:rsidR="009D5471" w:rsidRPr="009D5471" w:rsidTr="009D5471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181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-1.03597</w:t>
            </w:r>
          </w:p>
        </w:tc>
      </w:tr>
      <w:tr w:rsidR="009D5471" w:rsidRPr="009D5471" w:rsidTr="009D54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181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-0.25968</w:t>
            </w:r>
          </w:p>
        </w:tc>
      </w:tr>
      <w:tr w:rsidR="009D5471" w:rsidRPr="009D5471" w:rsidTr="009D5471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81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-0.00568</w:t>
            </w:r>
          </w:p>
        </w:tc>
      </w:tr>
      <w:tr w:rsidR="009D5471" w:rsidRPr="009D5471" w:rsidTr="009D54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181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-6.12E-08</w:t>
            </w:r>
          </w:p>
        </w:tc>
      </w:tr>
      <w:tr w:rsidR="009D5471" w:rsidRPr="009D5471" w:rsidTr="009D5471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81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-7.94E-23</w:t>
            </w:r>
          </w:p>
        </w:tc>
      </w:tr>
      <w:tr w:rsidR="009D5471" w:rsidRPr="009D5471" w:rsidTr="009D54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181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</w:tr>
      <w:tr w:rsidR="009D5471" w:rsidRPr="009D5471" w:rsidTr="009D5471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181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</w:tr>
      <w:tr w:rsidR="009D5471" w:rsidRPr="009D5471" w:rsidTr="009D54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181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</w:tr>
      <w:tr w:rsidR="009D5471" w:rsidRPr="009D5471" w:rsidTr="009D5471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181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</w:tr>
    </w:tbl>
    <w:p w:rsidR="007E6316" w:rsidRPr="00C41CCA" w:rsidRDefault="007E6316" w:rsidP="00C41CCA">
      <w:pPr>
        <w:rPr>
          <w:sz w:val="24"/>
        </w:rPr>
      </w:pPr>
    </w:p>
    <w:p w:rsidR="007E6316" w:rsidRPr="00C41CCA" w:rsidRDefault="007E6316" w:rsidP="00C41CCA">
      <w:pPr>
        <w:rPr>
          <w:sz w:val="24"/>
        </w:rPr>
      </w:pPr>
    </w:p>
    <w:p w:rsidR="007E6316" w:rsidRPr="00C41CCA" w:rsidRDefault="007E6316" w:rsidP="00C41CCA">
      <w:pPr>
        <w:rPr>
          <w:sz w:val="24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9D5471" w:rsidRDefault="009D5471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7E6316" w:rsidRPr="00C41CCA" w:rsidRDefault="007E6316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&gt;&gt;&gt;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ConvergerAux</w:t>
      </w:r>
      <w:r w:rsidR="007F07B4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="007F07B4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f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fd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7E6316" w:rsidRPr="00C41CCA" w:rsidRDefault="007E6316" w:rsidP="00C41CCA">
      <w:pPr>
        <w:rPr>
          <w:sz w:val="24"/>
        </w:rPr>
      </w:pPr>
    </w:p>
    <w:p w:rsidR="00FE6E39" w:rsidRDefault="00FE6E39" w:rsidP="00C41CCA">
      <w:pPr>
        <w:rPr>
          <w:sz w:val="24"/>
        </w:rPr>
      </w:pPr>
      <w:r w:rsidRPr="00C41CCA">
        <w:rPr>
          <w:noProof/>
          <w:sz w:val="24"/>
          <w:lang w:eastAsia="en-IN"/>
        </w:rPr>
        <w:drawing>
          <wp:inline distT="0" distB="0" distL="0" distR="0" wp14:anchorId="582B5A12" wp14:editId="2CAD38E5">
            <wp:extent cx="4916020" cy="3442484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16020" cy="344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0B0" w:rsidRDefault="00C240B0" w:rsidP="00C240B0">
      <w:pPr>
        <w:rPr>
          <w:sz w:val="24"/>
        </w:rPr>
      </w:pPr>
      <w:r>
        <w:rPr>
          <w:sz w:val="24"/>
        </w:rPr>
        <w:t xml:space="preserve">Table showing values of x_n after every update, with respect to minimizing Q(x, </w:t>
      </w:r>
      <w:r w:rsidR="00730E28">
        <w:rPr>
          <w:sz w:val="24"/>
        </w:rPr>
        <w:t>y</w:t>
      </w:r>
      <w:r>
        <w:rPr>
          <w:sz w:val="24"/>
        </w:rPr>
        <w:t>), It converges to zero after 5 iterations.</w:t>
      </w:r>
      <w:r w:rsidR="00730E28">
        <w:rPr>
          <w:sz w:val="24"/>
        </w:rPr>
        <w:t xml:space="preserve"> We start at x_0 = 1.</w:t>
      </w:r>
    </w:p>
    <w:p w:rsidR="004E236E" w:rsidRPr="00C41CCA" w:rsidRDefault="004E236E" w:rsidP="00C240B0">
      <w:pPr>
        <w:rPr>
          <w:sz w:val="24"/>
        </w:rPr>
      </w:pPr>
    </w:p>
    <w:p w:rsidR="00C240B0" w:rsidRDefault="00C240B0" w:rsidP="00C41CCA">
      <w:pPr>
        <w:rPr>
          <w:sz w:val="24"/>
        </w:rPr>
      </w:pPr>
    </w:p>
    <w:tbl>
      <w:tblPr>
        <w:tblStyle w:val="GridTable6Colorful-Accent5"/>
        <w:tblW w:w="2173" w:type="dxa"/>
        <w:jc w:val="center"/>
        <w:tblLook w:val="04A0" w:firstRow="1" w:lastRow="0" w:firstColumn="1" w:lastColumn="0" w:noHBand="0" w:noVBand="1"/>
      </w:tblPr>
      <w:tblGrid>
        <w:gridCol w:w="1011"/>
        <w:gridCol w:w="1162"/>
      </w:tblGrid>
      <w:tr w:rsidR="009D5471" w:rsidRPr="009D5471" w:rsidTr="00C240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9D5471" w:rsidRPr="009D5471" w:rsidRDefault="009D5471" w:rsidP="009D5471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iteration</w:t>
            </w:r>
          </w:p>
        </w:tc>
        <w:tc>
          <w:tcPr>
            <w:tcW w:w="1162" w:type="dxa"/>
            <w:noWrap/>
            <w:hideMark/>
          </w:tcPr>
          <w:p w:rsidR="009D5471" w:rsidRPr="009D5471" w:rsidRDefault="009D5471" w:rsidP="009D547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x_n</w:t>
            </w:r>
          </w:p>
        </w:tc>
      </w:tr>
      <w:tr w:rsidR="009D5471" w:rsidRPr="009D5471" w:rsidTr="00C24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162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9D5471" w:rsidRPr="009D5471" w:rsidTr="00C240B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162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.238406</w:t>
            </w:r>
          </w:p>
        </w:tc>
      </w:tr>
      <w:tr w:rsidR="009D5471" w:rsidRPr="009D5471" w:rsidTr="00C24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162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.004416</w:t>
            </w:r>
          </w:p>
        </w:tc>
      </w:tr>
      <w:tr w:rsidR="009D5471" w:rsidRPr="009D5471" w:rsidTr="00C240B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62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2.87E-08</w:t>
            </w:r>
          </w:p>
        </w:tc>
      </w:tr>
      <w:tr w:rsidR="009D5471" w:rsidRPr="009D5471" w:rsidTr="00C24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162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6.62E-24</w:t>
            </w:r>
          </w:p>
        </w:tc>
      </w:tr>
      <w:tr w:rsidR="009D5471" w:rsidRPr="009D5471" w:rsidTr="00C240B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62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.00E+00</w:t>
            </w:r>
          </w:p>
        </w:tc>
      </w:tr>
      <w:tr w:rsidR="009D5471" w:rsidRPr="009D5471" w:rsidTr="00C24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162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</w:tr>
      <w:tr w:rsidR="009D5471" w:rsidRPr="009D5471" w:rsidTr="00C240B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162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</w:tr>
      <w:tr w:rsidR="009D5471" w:rsidRPr="009D5471" w:rsidTr="00C24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162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</w:tr>
      <w:tr w:rsidR="009D5471" w:rsidRPr="009D5471" w:rsidTr="00C240B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9D5471" w:rsidRPr="009D5471" w:rsidRDefault="009D5471" w:rsidP="009D5471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162" w:type="dxa"/>
            <w:noWrap/>
            <w:hideMark/>
          </w:tcPr>
          <w:p w:rsidR="009D5471" w:rsidRPr="009D5471" w:rsidRDefault="009D5471" w:rsidP="009D547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D5471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</w:tr>
    </w:tbl>
    <w:p w:rsidR="009D5471" w:rsidRDefault="009D5471" w:rsidP="00C41CCA">
      <w:pPr>
        <w:rPr>
          <w:sz w:val="24"/>
        </w:rPr>
      </w:pPr>
    </w:p>
    <w:p w:rsidR="00C240B0" w:rsidRDefault="00C240B0" w:rsidP="00C41CCA">
      <w:pPr>
        <w:rPr>
          <w:sz w:val="24"/>
        </w:rPr>
      </w:pPr>
    </w:p>
    <w:p w:rsidR="00C240B0" w:rsidRDefault="00C240B0" w:rsidP="00C41CCA">
      <w:pPr>
        <w:rPr>
          <w:sz w:val="24"/>
        </w:rPr>
      </w:pPr>
    </w:p>
    <w:p w:rsidR="0009033C" w:rsidRDefault="0009033C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Cs w:val="20"/>
          <w:highlight w:val="white"/>
        </w:rPr>
        <w:lastRenderedPageBreak/>
        <w:t>6.3 g)</w:t>
      </w:r>
    </w:p>
    <w:p w:rsidR="007E6316" w:rsidRPr="00C41CCA" w:rsidRDefault="007E6316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&gt;&gt;&gt;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ConvergerNewton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7E6316" w:rsidRPr="00C41CCA" w:rsidRDefault="007E6316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</w:p>
    <w:p w:rsidR="00FE6E39" w:rsidRDefault="00FE6E39" w:rsidP="00C41CCA">
      <w:pPr>
        <w:rPr>
          <w:sz w:val="24"/>
        </w:rPr>
      </w:pPr>
      <w:r w:rsidRPr="00C41CCA">
        <w:rPr>
          <w:noProof/>
          <w:sz w:val="24"/>
          <w:lang w:eastAsia="en-IN"/>
        </w:rPr>
        <w:drawing>
          <wp:inline distT="0" distB="0" distL="0" distR="0" wp14:anchorId="6824A703" wp14:editId="6F90543C">
            <wp:extent cx="5017643" cy="3442484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7643" cy="344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0B0" w:rsidRDefault="00C240B0" w:rsidP="00C240B0">
      <w:pPr>
        <w:rPr>
          <w:sz w:val="24"/>
        </w:rPr>
      </w:pPr>
      <w:r>
        <w:rPr>
          <w:sz w:val="24"/>
        </w:rPr>
        <w:t>Table showing values of x_n after every update, with respect to minimizing f(x) using Newton method</w:t>
      </w:r>
      <w:r w:rsidR="004E236E">
        <w:rPr>
          <w:sz w:val="24"/>
        </w:rPr>
        <w:t xml:space="preserve"> with x_0 = 1</w:t>
      </w:r>
      <w:r>
        <w:rPr>
          <w:sz w:val="24"/>
        </w:rPr>
        <w:t>. It converges to zero after 5 iterations.</w:t>
      </w:r>
    </w:p>
    <w:p w:rsidR="004E236E" w:rsidRPr="00C41CCA" w:rsidRDefault="004E236E" w:rsidP="00C240B0">
      <w:pPr>
        <w:rPr>
          <w:sz w:val="24"/>
        </w:rPr>
      </w:pPr>
    </w:p>
    <w:p w:rsidR="00C240B0" w:rsidRDefault="00C240B0" w:rsidP="00C41CCA">
      <w:pPr>
        <w:rPr>
          <w:sz w:val="24"/>
        </w:rPr>
      </w:pPr>
    </w:p>
    <w:tbl>
      <w:tblPr>
        <w:tblStyle w:val="GridTable6Colorful-Accent5"/>
        <w:tblW w:w="2192" w:type="dxa"/>
        <w:jc w:val="center"/>
        <w:tblLook w:val="04A0" w:firstRow="1" w:lastRow="0" w:firstColumn="1" w:lastColumn="0" w:noHBand="0" w:noVBand="1"/>
      </w:tblPr>
      <w:tblGrid>
        <w:gridCol w:w="1011"/>
        <w:gridCol w:w="1181"/>
      </w:tblGrid>
      <w:tr w:rsidR="00C240B0" w:rsidRPr="00C240B0" w:rsidTr="00C240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C240B0" w:rsidRPr="00C240B0" w:rsidRDefault="00C240B0" w:rsidP="00C240B0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iteration</w:t>
            </w:r>
          </w:p>
        </w:tc>
        <w:tc>
          <w:tcPr>
            <w:tcW w:w="1181" w:type="dxa"/>
            <w:noWrap/>
            <w:hideMark/>
          </w:tcPr>
          <w:p w:rsidR="00C240B0" w:rsidRPr="00C240B0" w:rsidRDefault="00C240B0" w:rsidP="00C240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x_n</w:t>
            </w:r>
          </w:p>
        </w:tc>
      </w:tr>
      <w:tr w:rsidR="00C240B0" w:rsidRPr="00C240B0" w:rsidTr="00C24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C240B0" w:rsidRPr="00C240B0" w:rsidRDefault="00C240B0" w:rsidP="00C240B0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181" w:type="dxa"/>
            <w:noWrap/>
            <w:hideMark/>
          </w:tcPr>
          <w:p w:rsidR="00C240B0" w:rsidRPr="00C240B0" w:rsidRDefault="00C240B0" w:rsidP="00C240B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C240B0" w:rsidRPr="00C240B0" w:rsidTr="00C240B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C240B0" w:rsidRPr="00C240B0" w:rsidRDefault="00C240B0" w:rsidP="00C240B0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181" w:type="dxa"/>
            <w:noWrap/>
            <w:hideMark/>
          </w:tcPr>
          <w:p w:rsidR="00C240B0" w:rsidRPr="00C240B0" w:rsidRDefault="00C240B0" w:rsidP="00C240B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-0.81343</w:t>
            </w:r>
          </w:p>
        </w:tc>
      </w:tr>
      <w:tr w:rsidR="00C240B0" w:rsidRPr="00C240B0" w:rsidTr="00C24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C240B0" w:rsidRPr="00C240B0" w:rsidRDefault="00C240B0" w:rsidP="00C240B0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181" w:type="dxa"/>
            <w:noWrap/>
            <w:hideMark/>
          </w:tcPr>
          <w:p w:rsidR="00C240B0" w:rsidRPr="00C240B0" w:rsidRDefault="00C240B0" w:rsidP="00C240B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0.409402</w:t>
            </w:r>
          </w:p>
        </w:tc>
      </w:tr>
      <w:tr w:rsidR="00C240B0" w:rsidRPr="00C240B0" w:rsidTr="00C240B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C240B0" w:rsidRPr="00C240B0" w:rsidRDefault="00C240B0" w:rsidP="00C240B0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81" w:type="dxa"/>
            <w:noWrap/>
            <w:hideMark/>
          </w:tcPr>
          <w:p w:rsidR="00C240B0" w:rsidRPr="00C240B0" w:rsidRDefault="00C240B0" w:rsidP="00C240B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-4.73E-02</w:t>
            </w:r>
          </w:p>
        </w:tc>
      </w:tr>
      <w:tr w:rsidR="00C240B0" w:rsidRPr="00C240B0" w:rsidTr="00C24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C240B0" w:rsidRPr="00C240B0" w:rsidRDefault="00C240B0" w:rsidP="00C240B0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181" w:type="dxa"/>
            <w:noWrap/>
            <w:hideMark/>
          </w:tcPr>
          <w:p w:rsidR="00C240B0" w:rsidRPr="00C240B0" w:rsidRDefault="00C240B0" w:rsidP="00C240B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7.06E-05</w:t>
            </w:r>
          </w:p>
        </w:tc>
      </w:tr>
      <w:tr w:rsidR="00C240B0" w:rsidRPr="00C240B0" w:rsidTr="00C240B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C240B0" w:rsidRPr="00C240B0" w:rsidRDefault="00C240B0" w:rsidP="00C240B0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81" w:type="dxa"/>
            <w:noWrap/>
            <w:hideMark/>
          </w:tcPr>
          <w:p w:rsidR="00C240B0" w:rsidRPr="00C240B0" w:rsidRDefault="00C240B0" w:rsidP="00C240B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-2.35E-13</w:t>
            </w:r>
          </w:p>
        </w:tc>
      </w:tr>
      <w:tr w:rsidR="00C240B0" w:rsidRPr="00C240B0" w:rsidTr="00C24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C240B0" w:rsidRPr="00C240B0" w:rsidRDefault="00C240B0" w:rsidP="00C240B0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181" w:type="dxa"/>
            <w:noWrap/>
            <w:hideMark/>
          </w:tcPr>
          <w:p w:rsidR="00C240B0" w:rsidRPr="00C240B0" w:rsidRDefault="00C240B0" w:rsidP="00C240B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</w:tr>
      <w:tr w:rsidR="00C240B0" w:rsidRPr="00C240B0" w:rsidTr="00C240B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C240B0" w:rsidRPr="00C240B0" w:rsidRDefault="00C240B0" w:rsidP="00C240B0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181" w:type="dxa"/>
            <w:noWrap/>
            <w:hideMark/>
          </w:tcPr>
          <w:p w:rsidR="00C240B0" w:rsidRPr="00C240B0" w:rsidRDefault="00C240B0" w:rsidP="00C240B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</w:tr>
      <w:tr w:rsidR="00C240B0" w:rsidRPr="00C240B0" w:rsidTr="00C240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C240B0" w:rsidRPr="00C240B0" w:rsidRDefault="00C240B0" w:rsidP="00C240B0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181" w:type="dxa"/>
            <w:noWrap/>
            <w:hideMark/>
          </w:tcPr>
          <w:p w:rsidR="00C240B0" w:rsidRPr="00C240B0" w:rsidRDefault="00C240B0" w:rsidP="00C240B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</w:tr>
      <w:tr w:rsidR="00C240B0" w:rsidRPr="00C240B0" w:rsidTr="00C240B0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1" w:type="dxa"/>
            <w:noWrap/>
            <w:hideMark/>
          </w:tcPr>
          <w:p w:rsidR="00C240B0" w:rsidRPr="00C240B0" w:rsidRDefault="00C240B0" w:rsidP="00C240B0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181" w:type="dxa"/>
            <w:noWrap/>
            <w:hideMark/>
          </w:tcPr>
          <w:p w:rsidR="00C240B0" w:rsidRPr="00C240B0" w:rsidRDefault="00C240B0" w:rsidP="00C240B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240B0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</w:tr>
    </w:tbl>
    <w:p w:rsidR="00C240B0" w:rsidRPr="00C41CCA" w:rsidRDefault="00C240B0" w:rsidP="00C41CCA">
      <w:pPr>
        <w:rPr>
          <w:sz w:val="24"/>
        </w:rPr>
      </w:pPr>
    </w:p>
    <w:p w:rsidR="0009033C" w:rsidRDefault="0009033C" w:rsidP="00C41CCA">
      <w:pPr>
        <w:autoSpaceDE w:val="0"/>
        <w:autoSpaceDN w:val="0"/>
        <w:adjustRightInd w:val="0"/>
        <w:spacing w:after="0" w:line="240" w:lineRule="auto"/>
        <w:rPr>
          <w:sz w:val="24"/>
        </w:rPr>
      </w:pPr>
    </w:p>
    <w:p w:rsidR="004E236E" w:rsidRDefault="004E236E" w:rsidP="00C41CCA">
      <w:pPr>
        <w:autoSpaceDE w:val="0"/>
        <w:autoSpaceDN w:val="0"/>
        <w:adjustRightInd w:val="0"/>
        <w:spacing w:after="0" w:line="240" w:lineRule="auto"/>
        <w:rPr>
          <w:sz w:val="24"/>
        </w:rPr>
      </w:pPr>
    </w:p>
    <w:p w:rsidR="004E236E" w:rsidRDefault="004E236E" w:rsidP="00C41CCA">
      <w:pPr>
        <w:autoSpaceDE w:val="0"/>
        <w:autoSpaceDN w:val="0"/>
        <w:adjustRightInd w:val="0"/>
        <w:spacing w:after="0" w:line="240" w:lineRule="auto"/>
        <w:rPr>
          <w:sz w:val="24"/>
        </w:rPr>
      </w:pPr>
    </w:p>
    <w:p w:rsidR="00B31289" w:rsidRDefault="00B31289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B31289" w:rsidRDefault="00B31289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B31289" w:rsidRDefault="00B31289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B31289" w:rsidRDefault="00B31289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</w:p>
    <w:p w:rsidR="00765565" w:rsidRPr="00C41CCA" w:rsidRDefault="00765565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lastRenderedPageBreak/>
        <w:t>&gt;&gt;&gt;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ConvergerNewton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(-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2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765565" w:rsidRPr="00C41CCA" w:rsidRDefault="00765565" w:rsidP="00C41CCA">
      <w:pPr>
        <w:rPr>
          <w:sz w:val="24"/>
        </w:rPr>
      </w:pPr>
    </w:p>
    <w:p w:rsidR="00FE6E39" w:rsidRPr="00C41CCA" w:rsidRDefault="00FE6E39" w:rsidP="00C41CCA">
      <w:pPr>
        <w:rPr>
          <w:sz w:val="24"/>
        </w:rPr>
      </w:pPr>
      <w:r w:rsidRPr="00C41CCA">
        <w:rPr>
          <w:noProof/>
          <w:sz w:val="24"/>
          <w:lang w:eastAsia="en-IN"/>
        </w:rPr>
        <w:drawing>
          <wp:inline distT="0" distB="0" distL="0" distR="0" wp14:anchorId="2AB57379" wp14:editId="51F647BB">
            <wp:extent cx="5081158" cy="3518702"/>
            <wp:effectExtent l="0" t="0" r="5715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81158" cy="3518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0E28" w:rsidRDefault="00FE6E39" w:rsidP="00C41CCA">
      <w:pPr>
        <w:rPr>
          <w:sz w:val="24"/>
        </w:rPr>
      </w:pPr>
      <w:r w:rsidRPr="00C41CCA">
        <w:rPr>
          <w:sz w:val="24"/>
        </w:rPr>
        <w:t>After 2 iteration values goes out of bound. So not shown on graph. (not converging)</w:t>
      </w:r>
      <w:r w:rsidR="00806DAA" w:rsidRPr="00806DAA">
        <w:rPr>
          <w:sz w:val="24"/>
        </w:rPr>
        <w:t xml:space="preserve"> </w:t>
      </w:r>
    </w:p>
    <w:p w:rsidR="00FE6E39" w:rsidRDefault="00806DAA" w:rsidP="00C41CCA">
      <w:pPr>
        <w:rPr>
          <w:sz w:val="24"/>
        </w:rPr>
      </w:pPr>
      <w:r>
        <w:rPr>
          <w:sz w:val="24"/>
        </w:rPr>
        <w:t xml:space="preserve">Table showing values of x_n after every update, with respect to minimizing f(x) using Newton method with x_0 = </w:t>
      </w:r>
      <w:r w:rsidR="002B5A11">
        <w:rPr>
          <w:sz w:val="24"/>
        </w:rPr>
        <w:t>-</w:t>
      </w:r>
      <w:r>
        <w:rPr>
          <w:sz w:val="24"/>
        </w:rPr>
        <w:t>2. Values are not defined after 3 iteration as it never converges.</w:t>
      </w:r>
    </w:p>
    <w:p w:rsidR="00806DAA" w:rsidRDefault="00806DAA" w:rsidP="00C41CCA">
      <w:pPr>
        <w:rPr>
          <w:sz w:val="24"/>
        </w:rPr>
      </w:pPr>
    </w:p>
    <w:tbl>
      <w:tblPr>
        <w:tblStyle w:val="GridTable6Colorful-Accent5"/>
        <w:tblW w:w="2283" w:type="dxa"/>
        <w:jc w:val="center"/>
        <w:tblLook w:val="04A0" w:firstRow="1" w:lastRow="0" w:firstColumn="1" w:lastColumn="0" w:noHBand="0" w:noVBand="1"/>
      </w:tblPr>
      <w:tblGrid>
        <w:gridCol w:w="1121"/>
        <w:gridCol w:w="1162"/>
      </w:tblGrid>
      <w:tr w:rsidR="00806DAA" w:rsidRPr="00806DAA" w:rsidTr="00806D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806DAA" w:rsidRPr="00806DAA" w:rsidRDefault="00806DAA" w:rsidP="00806DAA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iteration</w:t>
            </w:r>
          </w:p>
        </w:tc>
        <w:tc>
          <w:tcPr>
            <w:tcW w:w="1162" w:type="dxa"/>
            <w:noWrap/>
            <w:hideMark/>
          </w:tcPr>
          <w:p w:rsidR="00806DAA" w:rsidRPr="00806DAA" w:rsidRDefault="00806DAA" w:rsidP="00806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x_n</w:t>
            </w:r>
          </w:p>
        </w:tc>
      </w:tr>
      <w:tr w:rsidR="00806DAA" w:rsidRPr="00806DAA" w:rsidTr="00806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806DAA" w:rsidRPr="00806DAA" w:rsidRDefault="00806DAA" w:rsidP="00806DAA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162" w:type="dxa"/>
            <w:noWrap/>
            <w:hideMark/>
          </w:tcPr>
          <w:p w:rsidR="00806DAA" w:rsidRPr="00806DAA" w:rsidRDefault="00806DAA" w:rsidP="00806DA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-2</w:t>
            </w:r>
          </w:p>
        </w:tc>
      </w:tr>
      <w:tr w:rsidR="00806DAA" w:rsidRPr="00806DAA" w:rsidTr="00806DAA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806DAA" w:rsidRPr="00806DAA" w:rsidRDefault="00806DAA" w:rsidP="00806DAA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162" w:type="dxa"/>
            <w:noWrap/>
            <w:hideMark/>
          </w:tcPr>
          <w:p w:rsidR="00806DAA" w:rsidRPr="00806DAA" w:rsidRDefault="00806DAA" w:rsidP="00806DA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11.64496</w:t>
            </w:r>
          </w:p>
        </w:tc>
      </w:tr>
      <w:tr w:rsidR="00806DAA" w:rsidRPr="00806DAA" w:rsidTr="00806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806DAA" w:rsidRPr="00806DAA" w:rsidRDefault="00806DAA" w:rsidP="00806DAA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162" w:type="dxa"/>
            <w:noWrap/>
            <w:hideMark/>
          </w:tcPr>
          <w:p w:rsidR="00806DAA" w:rsidRPr="00806DAA" w:rsidRDefault="00806DAA" w:rsidP="00806DA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-3.3E+09</w:t>
            </w:r>
          </w:p>
        </w:tc>
      </w:tr>
      <w:tr w:rsidR="00806DAA" w:rsidRPr="00806DAA" w:rsidTr="00806DAA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806DAA" w:rsidRPr="00806DAA" w:rsidRDefault="00806DAA" w:rsidP="00806DAA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162" w:type="dxa"/>
            <w:noWrap/>
            <w:hideMark/>
          </w:tcPr>
          <w:p w:rsidR="00806DAA" w:rsidRPr="00806DAA" w:rsidRDefault="00806DAA" w:rsidP="00806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inf</w:t>
            </w:r>
          </w:p>
        </w:tc>
      </w:tr>
      <w:tr w:rsidR="00806DAA" w:rsidRPr="00806DAA" w:rsidTr="00806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806DAA" w:rsidRPr="00806DAA" w:rsidRDefault="00806DAA" w:rsidP="00806DAA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162" w:type="dxa"/>
            <w:noWrap/>
            <w:hideMark/>
          </w:tcPr>
          <w:p w:rsidR="00806DAA" w:rsidRPr="00806DAA" w:rsidRDefault="00806DAA" w:rsidP="00806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nan</w:t>
            </w:r>
          </w:p>
        </w:tc>
      </w:tr>
      <w:tr w:rsidR="00806DAA" w:rsidRPr="00806DAA" w:rsidTr="00806DAA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806DAA" w:rsidRPr="00806DAA" w:rsidRDefault="00806DAA" w:rsidP="00806DAA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162" w:type="dxa"/>
            <w:noWrap/>
            <w:hideMark/>
          </w:tcPr>
          <w:p w:rsidR="00806DAA" w:rsidRPr="00806DAA" w:rsidRDefault="00806DAA" w:rsidP="00806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nan</w:t>
            </w:r>
          </w:p>
        </w:tc>
      </w:tr>
      <w:tr w:rsidR="00806DAA" w:rsidRPr="00806DAA" w:rsidTr="00806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806DAA" w:rsidRPr="00806DAA" w:rsidRDefault="00806DAA" w:rsidP="00806DAA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162" w:type="dxa"/>
            <w:noWrap/>
            <w:hideMark/>
          </w:tcPr>
          <w:p w:rsidR="00806DAA" w:rsidRPr="00806DAA" w:rsidRDefault="00806DAA" w:rsidP="00806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nan</w:t>
            </w:r>
          </w:p>
        </w:tc>
      </w:tr>
      <w:tr w:rsidR="00806DAA" w:rsidRPr="00806DAA" w:rsidTr="00806DAA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806DAA" w:rsidRPr="00806DAA" w:rsidRDefault="00806DAA" w:rsidP="00806DAA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162" w:type="dxa"/>
            <w:noWrap/>
            <w:hideMark/>
          </w:tcPr>
          <w:p w:rsidR="00806DAA" w:rsidRPr="00806DAA" w:rsidRDefault="00806DAA" w:rsidP="00806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nan</w:t>
            </w:r>
          </w:p>
        </w:tc>
      </w:tr>
      <w:tr w:rsidR="00806DAA" w:rsidRPr="00806DAA" w:rsidTr="00806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806DAA" w:rsidRPr="00806DAA" w:rsidRDefault="00806DAA" w:rsidP="00806DAA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162" w:type="dxa"/>
            <w:noWrap/>
            <w:hideMark/>
          </w:tcPr>
          <w:p w:rsidR="00806DAA" w:rsidRPr="00806DAA" w:rsidRDefault="00806DAA" w:rsidP="00806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nan</w:t>
            </w:r>
          </w:p>
        </w:tc>
      </w:tr>
      <w:tr w:rsidR="00806DAA" w:rsidRPr="00806DAA" w:rsidTr="00806DAA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806DAA" w:rsidRPr="00806DAA" w:rsidRDefault="00806DAA" w:rsidP="00806DAA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162" w:type="dxa"/>
            <w:noWrap/>
            <w:hideMark/>
          </w:tcPr>
          <w:p w:rsidR="00806DAA" w:rsidRPr="00806DAA" w:rsidRDefault="00806DAA" w:rsidP="00806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806DAA">
              <w:rPr>
                <w:rFonts w:ascii="Calibri" w:eastAsia="Times New Roman" w:hAnsi="Calibri" w:cs="Calibri"/>
                <w:color w:val="000000"/>
                <w:lang w:eastAsia="en-IN"/>
              </w:rPr>
              <w:t>nan</w:t>
            </w:r>
          </w:p>
        </w:tc>
      </w:tr>
    </w:tbl>
    <w:p w:rsidR="00806DAA" w:rsidRPr="00C41CCA" w:rsidRDefault="00806DAA" w:rsidP="00C41CCA">
      <w:pPr>
        <w:rPr>
          <w:sz w:val="24"/>
        </w:rPr>
      </w:pPr>
    </w:p>
    <w:p w:rsidR="00765565" w:rsidRDefault="00765565" w:rsidP="00C41CCA">
      <w:pPr>
        <w:rPr>
          <w:sz w:val="24"/>
        </w:rPr>
      </w:pPr>
    </w:p>
    <w:p w:rsidR="00806DAA" w:rsidRDefault="00806DAA" w:rsidP="00C41CCA">
      <w:pPr>
        <w:rPr>
          <w:sz w:val="24"/>
        </w:rPr>
      </w:pPr>
    </w:p>
    <w:p w:rsidR="00806DAA" w:rsidRDefault="00806DAA" w:rsidP="00C41CCA">
      <w:pPr>
        <w:rPr>
          <w:sz w:val="24"/>
        </w:rPr>
      </w:pPr>
    </w:p>
    <w:p w:rsidR="00806DAA" w:rsidRDefault="00806DAA" w:rsidP="00C41CCA">
      <w:pPr>
        <w:rPr>
          <w:sz w:val="24"/>
        </w:rPr>
      </w:pPr>
    </w:p>
    <w:p w:rsidR="0009033C" w:rsidRDefault="0009033C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Cs w:val="20"/>
          <w:highlight w:val="white"/>
        </w:rPr>
      </w:pPr>
      <w:r>
        <w:rPr>
          <w:rFonts w:ascii="Courier New" w:hAnsi="Courier New" w:cs="Courier New"/>
          <w:b/>
          <w:bCs/>
          <w:color w:val="000080"/>
          <w:szCs w:val="20"/>
          <w:highlight w:val="white"/>
        </w:rPr>
        <w:lastRenderedPageBreak/>
        <w:t>6.3 h)</w:t>
      </w:r>
    </w:p>
    <w:p w:rsidR="00765565" w:rsidRPr="00C41CCA" w:rsidRDefault="00765565" w:rsidP="00C41C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&gt;&gt;&gt;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plot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(-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1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0.001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g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765565" w:rsidRPr="00C41CCA" w:rsidRDefault="00765565" w:rsidP="00C41CCA">
      <w:pPr>
        <w:rPr>
          <w:sz w:val="24"/>
        </w:rPr>
      </w:pPr>
    </w:p>
    <w:p w:rsidR="00FE6E39" w:rsidRPr="00C41CCA" w:rsidRDefault="00FE6E39" w:rsidP="00C41CCA">
      <w:pPr>
        <w:rPr>
          <w:sz w:val="24"/>
        </w:rPr>
      </w:pPr>
      <w:r w:rsidRPr="00C41CCA">
        <w:rPr>
          <w:noProof/>
          <w:sz w:val="24"/>
          <w:lang w:eastAsia="en-IN"/>
        </w:rPr>
        <w:drawing>
          <wp:inline distT="0" distB="0" distL="0" distR="0" wp14:anchorId="04BC9BA5" wp14:editId="60911C6C">
            <wp:extent cx="4916020" cy="3442484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16020" cy="344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5565" w:rsidRPr="00C41CCA" w:rsidRDefault="00765565" w:rsidP="00C41CCA">
      <w:pPr>
        <w:rPr>
          <w:rFonts w:ascii="Courier New" w:hAnsi="Courier New" w:cs="Courier New"/>
          <w:b/>
          <w:bCs/>
          <w:color w:val="000080"/>
          <w:szCs w:val="20"/>
        </w:rPr>
      </w:pP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&gt;&gt;&gt;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plot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(-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0.5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0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C41CCA">
        <w:rPr>
          <w:rFonts w:ascii="Courier New" w:hAnsi="Courier New" w:cs="Courier New"/>
          <w:color w:val="FF0000"/>
          <w:szCs w:val="20"/>
          <w:highlight w:val="white"/>
        </w:rPr>
        <w:t>0.001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C41CCA">
        <w:rPr>
          <w:rFonts w:ascii="Courier New" w:hAnsi="Courier New" w:cs="Courier New"/>
          <w:color w:val="000000"/>
          <w:szCs w:val="20"/>
          <w:highlight w:val="white"/>
        </w:rPr>
        <w:t xml:space="preserve"> g</w:t>
      </w:r>
      <w:r w:rsidRPr="00C41CCA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  <w:r w:rsidR="00A9649A" w:rsidRPr="00C41CCA">
        <w:rPr>
          <w:rFonts w:ascii="Courier New" w:hAnsi="Courier New" w:cs="Courier New"/>
          <w:b/>
          <w:bCs/>
          <w:color w:val="000080"/>
          <w:szCs w:val="20"/>
        </w:rPr>
        <w:t xml:space="preserve"> </w:t>
      </w:r>
    </w:p>
    <w:p w:rsidR="00FE6E39" w:rsidRPr="00C41CCA" w:rsidRDefault="00FE6E39" w:rsidP="00C41CCA">
      <w:pPr>
        <w:rPr>
          <w:sz w:val="24"/>
        </w:rPr>
      </w:pPr>
      <w:r w:rsidRPr="00C41CCA">
        <w:rPr>
          <w:noProof/>
          <w:sz w:val="24"/>
          <w:lang w:eastAsia="en-IN"/>
        </w:rPr>
        <w:drawing>
          <wp:inline distT="0" distB="0" distL="0" distR="0" wp14:anchorId="03B3FA31" wp14:editId="2E86098C">
            <wp:extent cx="5131969" cy="3442484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31969" cy="344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49A" w:rsidRPr="00C41CCA" w:rsidRDefault="00A9649A" w:rsidP="00C41CCA">
      <w:pPr>
        <w:rPr>
          <w:sz w:val="24"/>
        </w:rPr>
      </w:pPr>
      <w:r w:rsidRPr="00C41CCA">
        <w:rPr>
          <w:sz w:val="24"/>
        </w:rPr>
        <w:t>A closer look to g(x)</w:t>
      </w:r>
    </w:p>
    <w:p w:rsidR="0009033C" w:rsidRDefault="0009033C" w:rsidP="00C41C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Cs w:val="20"/>
          <w:lang w:eastAsia="en-IN"/>
        </w:rPr>
      </w:pPr>
    </w:p>
    <w:p w:rsidR="00B31289" w:rsidRDefault="00B31289" w:rsidP="00C41C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Cs w:val="20"/>
          <w:lang w:eastAsia="en-IN"/>
        </w:rPr>
      </w:pPr>
    </w:p>
    <w:p w:rsidR="00B31289" w:rsidRDefault="00B31289" w:rsidP="00C41C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Cs w:val="20"/>
          <w:lang w:eastAsia="en-IN"/>
        </w:rPr>
      </w:pPr>
    </w:p>
    <w:p w:rsidR="0009033C" w:rsidRDefault="0009033C" w:rsidP="00C41C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Cs w:val="20"/>
          <w:lang w:eastAsia="en-IN"/>
        </w:rPr>
      </w:pPr>
      <w:r>
        <w:rPr>
          <w:rFonts w:ascii="Courier New" w:eastAsia="Times New Roman" w:hAnsi="Courier New" w:cs="Courier New"/>
          <w:b/>
          <w:bCs/>
          <w:color w:val="000080"/>
          <w:szCs w:val="20"/>
          <w:lang w:eastAsia="en-IN"/>
        </w:rPr>
        <w:lastRenderedPageBreak/>
        <w:t>6.3 k)</w:t>
      </w:r>
    </w:p>
    <w:p w:rsidR="00765565" w:rsidRPr="00C41CCA" w:rsidRDefault="00765565" w:rsidP="00C41C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color w:val="000080"/>
          <w:szCs w:val="20"/>
          <w:lang w:eastAsia="en-IN"/>
        </w:rPr>
      </w:pPr>
      <w:r w:rsidRPr="00C41CCA">
        <w:rPr>
          <w:rFonts w:ascii="Courier New" w:eastAsia="Times New Roman" w:hAnsi="Courier New" w:cs="Courier New"/>
          <w:b/>
          <w:bCs/>
          <w:color w:val="000080"/>
          <w:szCs w:val="20"/>
          <w:lang w:eastAsia="en-IN"/>
        </w:rPr>
        <w:t>&gt;&gt;&gt;</w:t>
      </w:r>
      <w:r w:rsidRPr="00C41CCA">
        <w:rPr>
          <w:rFonts w:ascii="Courier New" w:eastAsia="Times New Roman" w:hAnsi="Courier New" w:cs="Courier New"/>
          <w:color w:val="000000"/>
          <w:szCs w:val="20"/>
          <w:lang w:eastAsia="en-IN"/>
        </w:rPr>
        <w:t xml:space="preserve"> ConvergerAux</w:t>
      </w:r>
      <w:r w:rsidRPr="00C41CCA">
        <w:rPr>
          <w:rFonts w:ascii="Courier New" w:eastAsia="Times New Roman" w:hAnsi="Courier New" w:cs="Courier New"/>
          <w:b/>
          <w:bCs/>
          <w:color w:val="000080"/>
          <w:szCs w:val="20"/>
          <w:lang w:eastAsia="en-IN"/>
        </w:rPr>
        <w:t>(</w:t>
      </w:r>
      <w:r w:rsidRPr="00C41CCA">
        <w:rPr>
          <w:rFonts w:ascii="Courier New" w:eastAsia="Times New Roman" w:hAnsi="Courier New" w:cs="Courier New"/>
          <w:color w:val="FF0000"/>
          <w:szCs w:val="20"/>
          <w:lang w:eastAsia="en-IN"/>
        </w:rPr>
        <w:t>1</w:t>
      </w:r>
      <w:r w:rsidRPr="00C41CCA">
        <w:rPr>
          <w:rFonts w:ascii="Courier New" w:eastAsia="Times New Roman" w:hAnsi="Courier New" w:cs="Courier New"/>
          <w:b/>
          <w:bCs/>
          <w:color w:val="000080"/>
          <w:szCs w:val="20"/>
          <w:lang w:eastAsia="en-IN"/>
        </w:rPr>
        <w:t>,</w:t>
      </w:r>
      <w:r w:rsidRPr="00C41CCA">
        <w:rPr>
          <w:rFonts w:ascii="Courier New" w:eastAsia="Times New Roman" w:hAnsi="Courier New" w:cs="Courier New"/>
          <w:color w:val="000000"/>
          <w:szCs w:val="20"/>
          <w:lang w:eastAsia="en-IN"/>
        </w:rPr>
        <w:t xml:space="preserve"> </w:t>
      </w:r>
      <w:r w:rsidRPr="00C41CCA">
        <w:rPr>
          <w:rFonts w:ascii="Courier New" w:eastAsia="Times New Roman" w:hAnsi="Courier New" w:cs="Courier New"/>
          <w:color w:val="FF0000"/>
          <w:szCs w:val="20"/>
          <w:lang w:eastAsia="en-IN"/>
        </w:rPr>
        <w:t>10</w:t>
      </w:r>
      <w:r w:rsidRPr="00C41CCA">
        <w:rPr>
          <w:rFonts w:ascii="Courier New" w:eastAsia="Times New Roman" w:hAnsi="Courier New" w:cs="Courier New"/>
          <w:b/>
          <w:bCs/>
          <w:color w:val="000080"/>
          <w:szCs w:val="20"/>
          <w:lang w:eastAsia="en-IN"/>
        </w:rPr>
        <w:t>,</w:t>
      </w:r>
      <w:r w:rsidRPr="00C41CCA">
        <w:rPr>
          <w:rFonts w:ascii="Courier New" w:eastAsia="Times New Roman" w:hAnsi="Courier New" w:cs="Courier New"/>
          <w:color w:val="000000"/>
          <w:szCs w:val="20"/>
          <w:lang w:eastAsia="en-IN"/>
        </w:rPr>
        <w:t xml:space="preserve"> g</w:t>
      </w:r>
      <w:r w:rsidRPr="00C41CCA">
        <w:rPr>
          <w:rFonts w:ascii="Courier New" w:eastAsia="Times New Roman" w:hAnsi="Courier New" w:cs="Courier New"/>
          <w:b/>
          <w:bCs/>
          <w:color w:val="000080"/>
          <w:szCs w:val="20"/>
          <w:lang w:eastAsia="en-IN"/>
        </w:rPr>
        <w:t>,</w:t>
      </w:r>
      <w:r w:rsidRPr="00C41CCA">
        <w:rPr>
          <w:rFonts w:ascii="Courier New" w:eastAsia="Times New Roman" w:hAnsi="Courier New" w:cs="Courier New"/>
          <w:color w:val="000000"/>
          <w:szCs w:val="20"/>
          <w:lang w:eastAsia="en-IN"/>
        </w:rPr>
        <w:t xml:space="preserve"> gd</w:t>
      </w:r>
      <w:r w:rsidRPr="00C41CCA">
        <w:rPr>
          <w:rFonts w:ascii="Courier New" w:eastAsia="Times New Roman" w:hAnsi="Courier New" w:cs="Courier New"/>
          <w:b/>
          <w:bCs/>
          <w:color w:val="000080"/>
          <w:szCs w:val="20"/>
          <w:lang w:eastAsia="en-IN"/>
        </w:rPr>
        <w:t>)</w:t>
      </w:r>
    </w:p>
    <w:p w:rsidR="00980A08" w:rsidRPr="00C41CCA" w:rsidRDefault="00980A08" w:rsidP="00C41CC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4"/>
          <w:lang w:eastAsia="en-IN"/>
        </w:rPr>
      </w:pPr>
    </w:p>
    <w:p w:rsidR="00765565" w:rsidRPr="00C41CCA" w:rsidRDefault="00765565" w:rsidP="00C41CC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8"/>
          <w:szCs w:val="24"/>
          <w:lang w:eastAsia="en-IN"/>
        </w:rPr>
      </w:pPr>
    </w:p>
    <w:p w:rsidR="00FE6E39" w:rsidRPr="00C41CCA" w:rsidRDefault="00FE6E39" w:rsidP="00C41CCA">
      <w:pPr>
        <w:rPr>
          <w:sz w:val="24"/>
        </w:rPr>
      </w:pPr>
      <w:r w:rsidRPr="00C41CCA">
        <w:rPr>
          <w:noProof/>
          <w:sz w:val="24"/>
          <w:lang w:eastAsia="en-IN"/>
        </w:rPr>
        <w:drawing>
          <wp:inline distT="0" distB="0" distL="0" distR="0" wp14:anchorId="4978A100" wp14:editId="7949D3CD">
            <wp:extent cx="5017643" cy="3442484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17643" cy="344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E39" w:rsidRPr="00C41CCA" w:rsidRDefault="000069C9" w:rsidP="00C41CCA">
      <w:pPr>
        <w:rPr>
          <w:sz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x</m:t>
              </m:r>
            </m:e>
            <m:sup>
              <m:r>
                <w:rPr>
                  <w:rFonts w:ascii="Cambria Math" w:hAnsi="Cambria Math"/>
                  <w:sz w:val="24"/>
                </w:rPr>
                <m:t>*</m:t>
              </m:r>
            </m:sup>
          </m:sSup>
          <m:r>
            <w:rPr>
              <w:rFonts w:ascii="Cambria Math" w:hAnsi="Cambria Math"/>
              <w:sz w:val="24"/>
            </w:rPr>
            <m:t xml:space="preserve">= </m:t>
          </m:r>
          <m:r>
            <m:rPr>
              <m:sty m:val="p"/>
            </m:rPr>
            <w:rPr>
              <w:rFonts w:ascii="Cambria Math" w:hAnsi="Cambria Math"/>
              <w:sz w:val="24"/>
            </w:rPr>
            <m:t xml:space="preserve">-0.283027022745 </m:t>
          </m:r>
        </m:oMath>
      </m:oMathPara>
    </w:p>
    <w:p w:rsidR="00FE6E39" w:rsidRPr="00730E28" w:rsidRDefault="000069C9" w:rsidP="00C41CCA">
      <w:pPr>
        <w:rPr>
          <w:rFonts w:eastAsiaTheme="minorEastAsia"/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g</m:t>
              </m:r>
            </m:e>
            <m:sub>
              <m:r>
                <w:rPr>
                  <w:rFonts w:ascii="Cambria Math" w:hAnsi="Cambria Math"/>
                  <w:sz w:val="24"/>
                </w:rPr>
                <m:t>min</m:t>
              </m:r>
            </m:sub>
          </m:sSub>
          <m:r>
            <w:rPr>
              <w:rFonts w:ascii="Cambria Math" w:hAnsi="Cambria Math"/>
              <w:sz w:val="24"/>
            </w:rPr>
            <m:t xml:space="preserve">= </m:t>
          </m:r>
          <m:sSup>
            <m:sSupPr>
              <m:ctrlPr>
                <w:rPr>
                  <w:rFonts w:ascii="Cambria Math" w:hAnsi="Cambria Math"/>
                  <w:i/>
                  <w:sz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</w:rPr>
                <m:t>g(x</m:t>
              </m:r>
            </m:e>
            <m:sup>
              <m:r>
                <w:rPr>
                  <w:rFonts w:ascii="Cambria Math" w:hAnsi="Cambria Math"/>
                  <w:sz w:val="24"/>
                </w:rPr>
                <m:t>*</m:t>
              </m:r>
            </m:sup>
          </m:sSup>
          <m:r>
            <w:rPr>
              <w:rFonts w:ascii="Cambria Math" w:hAnsi="Cambria Math"/>
              <w:sz w:val="24"/>
            </w:rPr>
            <m:t xml:space="preserve">)= </m:t>
          </m:r>
          <m:r>
            <m:rPr>
              <m:sty m:val="p"/>
            </m:rPr>
            <w:rPr>
              <w:rFonts w:ascii="Cambria Math" w:hAnsi="Cambria Math"/>
              <w:sz w:val="24"/>
            </w:rPr>
            <m:t>0.0326571259075</m:t>
          </m:r>
          <m:r>
            <w:rPr>
              <w:rFonts w:ascii="Cambria Math" w:hAnsi="Cambria Math"/>
              <w:sz w:val="24"/>
            </w:rPr>
            <m:t xml:space="preserve"> </m:t>
          </m:r>
        </m:oMath>
      </m:oMathPara>
    </w:p>
    <w:p w:rsidR="00730E28" w:rsidRDefault="00730E28" w:rsidP="00C41CCA">
      <w:pPr>
        <w:rPr>
          <w:rFonts w:eastAsiaTheme="minorEastAsia"/>
          <w:sz w:val="24"/>
        </w:rPr>
      </w:pPr>
    </w:p>
    <w:p w:rsidR="00730E28" w:rsidRDefault="00730E28" w:rsidP="00730E28">
      <w:pPr>
        <w:rPr>
          <w:sz w:val="24"/>
        </w:rPr>
      </w:pPr>
      <w:r>
        <w:rPr>
          <w:sz w:val="24"/>
        </w:rPr>
        <w:t>Table showing values of x_n after every iteration with respect to minimizing R(x, y),</w:t>
      </w:r>
      <w:r w:rsidR="001956EC">
        <w:rPr>
          <w:sz w:val="24"/>
        </w:rPr>
        <w:t xml:space="preserve"> with x_0 =1.</w:t>
      </w:r>
    </w:p>
    <w:p w:rsidR="00730E28" w:rsidRDefault="00730E28" w:rsidP="00730E28">
      <w:pPr>
        <w:rPr>
          <w:sz w:val="24"/>
        </w:rPr>
      </w:pPr>
    </w:p>
    <w:tbl>
      <w:tblPr>
        <w:tblStyle w:val="GridTable6Colorful-Accent5"/>
        <w:tblW w:w="2685" w:type="dxa"/>
        <w:jc w:val="center"/>
        <w:tblLook w:val="04A0" w:firstRow="1" w:lastRow="0" w:firstColumn="1" w:lastColumn="0" w:noHBand="0" w:noVBand="1"/>
      </w:tblPr>
      <w:tblGrid>
        <w:gridCol w:w="1121"/>
        <w:gridCol w:w="1564"/>
      </w:tblGrid>
      <w:tr w:rsidR="00A275CD" w:rsidRPr="00A275CD" w:rsidTr="00A275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A275CD" w:rsidRPr="00A275CD" w:rsidRDefault="00A275CD" w:rsidP="00A275CD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iteration</w:t>
            </w:r>
          </w:p>
        </w:tc>
        <w:tc>
          <w:tcPr>
            <w:tcW w:w="1564" w:type="dxa"/>
            <w:noWrap/>
            <w:hideMark/>
          </w:tcPr>
          <w:p w:rsidR="00A275CD" w:rsidRPr="00A275CD" w:rsidRDefault="00A275CD" w:rsidP="00A275C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x_n</w:t>
            </w:r>
          </w:p>
        </w:tc>
      </w:tr>
      <w:tr w:rsidR="00A275CD" w:rsidRPr="00A275CD" w:rsidTr="00A2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A275CD" w:rsidRPr="00A275CD" w:rsidRDefault="00A275CD" w:rsidP="00A275CD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1564" w:type="dxa"/>
            <w:noWrap/>
            <w:hideMark/>
          </w:tcPr>
          <w:p w:rsidR="00A275CD" w:rsidRPr="00A275CD" w:rsidRDefault="00A275CD" w:rsidP="00A275C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A275CD" w:rsidRPr="00A275CD" w:rsidTr="00A275CD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A275CD" w:rsidRPr="00A275CD" w:rsidRDefault="00A275CD" w:rsidP="00A275CD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564" w:type="dxa"/>
            <w:noWrap/>
            <w:hideMark/>
          </w:tcPr>
          <w:p w:rsidR="00A275CD" w:rsidRPr="00A275CD" w:rsidRDefault="00A275CD" w:rsidP="00A275C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0.152599478</w:t>
            </w:r>
          </w:p>
        </w:tc>
      </w:tr>
      <w:tr w:rsidR="00A275CD" w:rsidRPr="00A275CD" w:rsidTr="00A2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A275CD" w:rsidRPr="00A275CD" w:rsidRDefault="00A275CD" w:rsidP="00A275CD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564" w:type="dxa"/>
            <w:noWrap/>
            <w:hideMark/>
          </w:tcPr>
          <w:p w:rsidR="00A275CD" w:rsidRPr="00A275CD" w:rsidRDefault="00A275CD" w:rsidP="00A275C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-0.240966615</w:t>
            </w:r>
          </w:p>
        </w:tc>
      </w:tr>
      <w:tr w:rsidR="00A275CD" w:rsidRPr="00A275CD" w:rsidTr="00A275CD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A275CD" w:rsidRPr="00A275CD" w:rsidRDefault="00A275CD" w:rsidP="00A275CD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564" w:type="dxa"/>
            <w:noWrap/>
            <w:hideMark/>
          </w:tcPr>
          <w:p w:rsidR="00A275CD" w:rsidRPr="00A275CD" w:rsidRDefault="00A275CD" w:rsidP="00A275C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-0.280717926</w:t>
            </w:r>
          </w:p>
        </w:tc>
      </w:tr>
      <w:tr w:rsidR="00A275CD" w:rsidRPr="00A275CD" w:rsidTr="00A2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A275CD" w:rsidRPr="00A275CD" w:rsidRDefault="00A275CD" w:rsidP="00A275CD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564" w:type="dxa"/>
            <w:noWrap/>
            <w:hideMark/>
          </w:tcPr>
          <w:p w:rsidR="00A275CD" w:rsidRPr="00A275CD" w:rsidRDefault="00A275CD" w:rsidP="00A275C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-0.28289933</w:t>
            </w:r>
          </w:p>
        </w:tc>
      </w:tr>
      <w:tr w:rsidR="00A275CD" w:rsidRPr="00A275CD" w:rsidTr="00A275CD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A275CD" w:rsidRPr="00A275CD" w:rsidRDefault="00A275CD" w:rsidP="00A275CD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564" w:type="dxa"/>
            <w:noWrap/>
            <w:hideMark/>
          </w:tcPr>
          <w:p w:rsidR="00A275CD" w:rsidRPr="00A275CD" w:rsidRDefault="00A275CD" w:rsidP="00A275C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-0.283019955</w:t>
            </w:r>
          </w:p>
        </w:tc>
      </w:tr>
      <w:tr w:rsidR="00A275CD" w:rsidRPr="00A275CD" w:rsidTr="00A2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A275CD" w:rsidRPr="00A275CD" w:rsidRDefault="00A275CD" w:rsidP="00A275CD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564" w:type="dxa"/>
            <w:noWrap/>
            <w:hideMark/>
          </w:tcPr>
          <w:p w:rsidR="00A275CD" w:rsidRPr="00A275CD" w:rsidRDefault="00A275CD" w:rsidP="00A275C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-0.283026632</w:t>
            </w:r>
          </w:p>
        </w:tc>
      </w:tr>
      <w:tr w:rsidR="00A275CD" w:rsidRPr="00A275CD" w:rsidTr="00A275CD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A275CD" w:rsidRPr="00A275CD" w:rsidRDefault="00A275CD" w:rsidP="00A275CD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564" w:type="dxa"/>
            <w:noWrap/>
            <w:hideMark/>
          </w:tcPr>
          <w:p w:rsidR="00A275CD" w:rsidRPr="00A275CD" w:rsidRDefault="00A275CD" w:rsidP="00A275C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-0.283027001</w:t>
            </w:r>
          </w:p>
        </w:tc>
      </w:tr>
      <w:tr w:rsidR="00A275CD" w:rsidRPr="00A275CD" w:rsidTr="00A275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A275CD" w:rsidRPr="00A275CD" w:rsidRDefault="00A275CD" w:rsidP="00A275CD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564" w:type="dxa"/>
            <w:noWrap/>
            <w:hideMark/>
          </w:tcPr>
          <w:p w:rsidR="00A275CD" w:rsidRPr="00A275CD" w:rsidRDefault="00A275CD" w:rsidP="00A275C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-0.283027022</w:t>
            </w:r>
          </w:p>
        </w:tc>
      </w:tr>
      <w:tr w:rsidR="00A275CD" w:rsidRPr="00A275CD" w:rsidTr="00A275CD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  <w:noWrap/>
            <w:hideMark/>
          </w:tcPr>
          <w:p w:rsidR="00A275CD" w:rsidRPr="00A275CD" w:rsidRDefault="00A275CD" w:rsidP="00A275CD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564" w:type="dxa"/>
            <w:noWrap/>
            <w:hideMark/>
          </w:tcPr>
          <w:p w:rsidR="00A275CD" w:rsidRPr="00A275CD" w:rsidRDefault="00A275CD" w:rsidP="00A275C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A275CD">
              <w:rPr>
                <w:rFonts w:ascii="Calibri" w:eastAsia="Times New Roman" w:hAnsi="Calibri" w:cs="Calibri"/>
                <w:color w:val="000000"/>
                <w:lang w:eastAsia="en-IN"/>
              </w:rPr>
              <w:t>-0.283027023</w:t>
            </w:r>
          </w:p>
        </w:tc>
      </w:tr>
    </w:tbl>
    <w:p w:rsidR="00A275CD" w:rsidRDefault="00A275CD" w:rsidP="00C41CCA">
      <w:pPr>
        <w:rPr>
          <w:sz w:val="24"/>
        </w:rPr>
      </w:pPr>
    </w:p>
    <w:p w:rsidR="00B23222" w:rsidRDefault="00B23222" w:rsidP="00E322D8">
      <w:pPr>
        <w:autoSpaceDE w:val="0"/>
        <w:autoSpaceDN w:val="0"/>
        <w:adjustRightInd w:val="0"/>
        <w:spacing w:after="0" w:line="240" w:lineRule="auto"/>
        <w:rPr>
          <w:sz w:val="24"/>
        </w:rPr>
      </w:pPr>
    </w:p>
    <w:p w:rsidR="00E322D8" w:rsidRPr="00B23222" w:rsidRDefault="00E322D8" w:rsidP="00E322D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b/>
          <w:bCs/>
          <w:color w:val="0000FF"/>
          <w:highlight w:val="white"/>
        </w:rPr>
        <w:lastRenderedPageBreak/>
        <w:t>import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umpy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as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b/>
          <w:bCs/>
          <w:color w:val="0000FF"/>
          <w:highlight w:val="white"/>
        </w:rPr>
        <w:t>import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matplotlib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pyplot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as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plt </w:t>
      </w:r>
    </w:p>
    <w:p w:rsidR="00E322D8" w:rsidRDefault="00E322D8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highlight w:val="white"/>
        </w:rPr>
      </w:pP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b/>
          <w:bCs/>
          <w:color w:val="0000FF"/>
          <w:highlight w:val="white"/>
        </w:rPr>
        <w:t>def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FF00FF"/>
          <w:highlight w:val="white"/>
        </w:rPr>
        <w:t>g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result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FF0000"/>
          <w:highlight w:val="white"/>
        </w:rPr>
        <w:t>0.0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for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k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in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range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FF0000"/>
          <w:highlight w:val="white"/>
        </w:rPr>
        <w:t>1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    result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+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log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math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cosh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+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FF0000"/>
          <w:highlight w:val="white"/>
        </w:rPr>
        <w:t>1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/(</w:t>
      </w:r>
      <w:r w:rsidRPr="00B23222">
        <w:rPr>
          <w:rFonts w:ascii="Courier New" w:hAnsi="Courier New" w:cs="Courier New"/>
          <w:color w:val="000000"/>
          <w:highlight w:val="white"/>
        </w:rPr>
        <w:t>k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+</w:t>
      </w:r>
      <w:r w:rsidRPr="00B23222">
        <w:rPr>
          <w:rFonts w:ascii="Courier New" w:hAnsi="Courier New" w:cs="Courier New"/>
          <w:color w:val="FF0000"/>
          <w:highlight w:val="white"/>
        </w:rPr>
        <w:t>1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))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return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resul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/</w:t>
      </w:r>
      <w:r w:rsidRPr="00B23222">
        <w:rPr>
          <w:rFonts w:ascii="Courier New" w:hAnsi="Courier New" w:cs="Courier New"/>
          <w:color w:val="FF0000"/>
          <w:highlight w:val="white"/>
        </w:rPr>
        <w:t>1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;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b/>
          <w:bCs/>
          <w:color w:val="0000FF"/>
          <w:highlight w:val="white"/>
        </w:rPr>
        <w:t>def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FF00FF"/>
          <w:highlight w:val="white"/>
        </w:rPr>
        <w:t>gd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resul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FF0000"/>
          <w:highlight w:val="white"/>
        </w:rPr>
        <w:t>0.0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for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k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in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range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FF0000"/>
          <w:highlight w:val="white"/>
        </w:rPr>
        <w:t>1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    result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+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tanh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x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+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FF0000"/>
          <w:highlight w:val="white"/>
        </w:rPr>
        <w:t>1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/(</w:t>
      </w:r>
      <w:r w:rsidRPr="00B23222">
        <w:rPr>
          <w:rFonts w:ascii="Courier New" w:hAnsi="Courier New" w:cs="Courier New"/>
          <w:color w:val="000000"/>
          <w:highlight w:val="white"/>
        </w:rPr>
        <w:t>k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+</w:t>
      </w:r>
      <w:r w:rsidRPr="00B23222">
        <w:rPr>
          <w:rFonts w:ascii="Courier New" w:hAnsi="Courier New" w:cs="Courier New"/>
          <w:color w:val="FF0000"/>
          <w:highlight w:val="white"/>
        </w:rPr>
        <w:t>1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)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return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resul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/</w:t>
      </w:r>
      <w:r w:rsidRPr="00B23222">
        <w:rPr>
          <w:rFonts w:ascii="Courier New" w:hAnsi="Courier New" w:cs="Courier New"/>
          <w:color w:val="FF0000"/>
          <w:highlight w:val="white"/>
        </w:rPr>
        <w:t>1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;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b/>
          <w:bCs/>
          <w:color w:val="0000FF"/>
          <w:highlight w:val="white"/>
        </w:rPr>
        <w:t>def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FF00FF"/>
          <w:highlight w:val="white"/>
        </w:rPr>
        <w:t>f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return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log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cosh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);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b/>
          <w:bCs/>
          <w:color w:val="0000FF"/>
          <w:highlight w:val="white"/>
        </w:rPr>
        <w:t>def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FF00FF"/>
          <w:highlight w:val="white"/>
        </w:rPr>
        <w:t>fd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return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tanh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;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b/>
          <w:bCs/>
          <w:color w:val="0000FF"/>
          <w:highlight w:val="white"/>
        </w:rPr>
        <w:t>def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FF00FF"/>
          <w:highlight w:val="white"/>
        </w:rPr>
        <w:t>fdd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return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FF0000"/>
          <w:highlight w:val="white"/>
        </w:rPr>
        <w:t>1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/(</w:t>
      </w:r>
      <w:r w:rsidRPr="00B23222">
        <w:rPr>
          <w:rFonts w:ascii="Courier New" w:hAnsi="Courier New" w:cs="Courier New"/>
          <w:color w:val="000000"/>
          <w:highlight w:val="white"/>
        </w:rPr>
        <w:t>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cosh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*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cosh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b/>
          <w:bCs/>
          <w:color w:val="0000FF"/>
          <w:highlight w:val="white"/>
        </w:rPr>
        <w:t>def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FF00FF"/>
          <w:highlight w:val="white"/>
        </w:rPr>
        <w:t>Q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>y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return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f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y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+</w:t>
      </w:r>
      <w:r w:rsidRPr="00B23222">
        <w:rPr>
          <w:rFonts w:ascii="Courier New" w:hAnsi="Courier New" w:cs="Courier New"/>
          <w:color w:val="000000"/>
          <w:highlight w:val="white"/>
        </w:rPr>
        <w:t>fd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y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*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-</w:t>
      </w:r>
      <w:r w:rsidRPr="00B23222">
        <w:rPr>
          <w:rFonts w:ascii="Courier New" w:hAnsi="Courier New" w:cs="Courier New"/>
          <w:color w:val="000000"/>
          <w:highlight w:val="white"/>
        </w:rPr>
        <w:t>y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+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power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-</w:t>
      </w:r>
      <w:r w:rsidRPr="00B23222">
        <w:rPr>
          <w:rFonts w:ascii="Courier New" w:hAnsi="Courier New" w:cs="Courier New"/>
          <w:color w:val="000000"/>
          <w:highlight w:val="white"/>
        </w:rPr>
        <w:t>y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,</w:t>
      </w:r>
      <w:r w:rsidRPr="00B23222">
        <w:rPr>
          <w:rFonts w:ascii="Courier New" w:hAnsi="Courier New" w:cs="Courier New"/>
          <w:color w:val="FF0000"/>
          <w:highlight w:val="white"/>
        </w:rPr>
        <w:t>2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/</w:t>
      </w:r>
      <w:r w:rsidRPr="00B23222">
        <w:rPr>
          <w:rFonts w:ascii="Courier New" w:hAnsi="Courier New" w:cs="Courier New"/>
          <w:color w:val="FF0000"/>
          <w:highlight w:val="white"/>
        </w:rPr>
        <w:t>2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b/>
          <w:bCs/>
          <w:color w:val="0000FF"/>
          <w:highlight w:val="white"/>
        </w:rPr>
        <w:t>def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FF00FF"/>
          <w:highlight w:val="white"/>
        </w:rPr>
        <w:t>ConvergerAu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loops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func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funcd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x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;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it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zeros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loops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dtype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>in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xVal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zeros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loops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for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i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in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range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loops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    xVa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[</w:t>
      </w:r>
      <w:r w:rsidRPr="00B23222">
        <w:rPr>
          <w:rFonts w:ascii="Courier New" w:hAnsi="Courier New" w:cs="Courier New"/>
          <w:color w:val="000000"/>
          <w:highlight w:val="white"/>
        </w:rPr>
        <w:t>i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]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    i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[</w:t>
      </w:r>
      <w:r w:rsidRPr="00B23222">
        <w:rPr>
          <w:rFonts w:ascii="Courier New" w:hAnsi="Courier New" w:cs="Courier New"/>
          <w:color w:val="000000"/>
          <w:highlight w:val="white"/>
        </w:rPr>
        <w:t>i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]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i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print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i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[</w:t>
      </w:r>
      <w:r w:rsidRPr="00B23222">
        <w:rPr>
          <w:rFonts w:ascii="Courier New" w:hAnsi="Courier New" w:cs="Courier New"/>
          <w:color w:val="000000"/>
          <w:highlight w:val="white"/>
        </w:rPr>
        <w:t>i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]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    x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-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funcd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pl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plo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i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Va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pl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xlabe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808080"/>
          <w:highlight w:val="white"/>
        </w:rPr>
        <w:t>"iterations(n)"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pl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ylabe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808080"/>
          <w:highlight w:val="white"/>
        </w:rPr>
        <w:t>"x_n"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print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func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b/>
          <w:bCs/>
          <w:color w:val="0000FF"/>
          <w:highlight w:val="white"/>
        </w:rPr>
        <w:t>def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FF00FF"/>
          <w:highlight w:val="white"/>
        </w:rPr>
        <w:t>ConvergerNewton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loops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x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;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it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zeros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loops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dtype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>in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xVal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zeros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loops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for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i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in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range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loops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    xVa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[</w:t>
      </w:r>
      <w:r w:rsidRPr="00B23222">
        <w:rPr>
          <w:rFonts w:ascii="Courier New" w:hAnsi="Courier New" w:cs="Courier New"/>
          <w:color w:val="000000"/>
          <w:highlight w:val="white"/>
        </w:rPr>
        <w:t>i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]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    i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[</w:t>
      </w:r>
      <w:r w:rsidRPr="00B23222">
        <w:rPr>
          <w:rFonts w:ascii="Courier New" w:hAnsi="Courier New" w:cs="Courier New"/>
          <w:color w:val="000000"/>
          <w:highlight w:val="white"/>
        </w:rPr>
        <w:t>i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]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i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print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i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[</w:t>
      </w:r>
      <w:r w:rsidRPr="00B23222">
        <w:rPr>
          <w:rFonts w:ascii="Courier New" w:hAnsi="Courier New" w:cs="Courier New"/>
          <w:color w:val="000000"/>
          <w:highlight w:val="white"/>
        </w:rPr>
        <w:t>i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]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    x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-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fd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/</w:t>
      </w:r>
      <w:r w:rsidRPr="00B23222">
        <w:rPr>
          <w:rFonts w:ascii="Courier New" w:hAnsi="Courier New" w:cs="Courier New"/>
          <w:color w:val="000000"/>
          <w:highlight w:val="white"/>
        </w:rPr>
        <w:t>fdd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pl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plo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i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Va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pl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xlabe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808080"/>
          <w:highlight w:val="white"/>
        </w:rPr>
        <w:t>"iterations(n)"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pl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ylabe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808080"/>
          <w:highlight w:val="white"/>
        </w:rPr>
        <w:t>"x_n"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print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f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)</w:t>
      </w:r>
    </w:p>
    <w:p w:rsidR="00E322D8" w:rsidRDefault="00E322D8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highlight w:val="white"/>
        </w:rPr>
      </w:pPr>
    </w:p>
    <w:p w:rsidR="00E322D8" w:rsidRDefault="00E322D8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FF"/>
          <w:highlight w:val="white"/>
        </w:rPr>
      </w:pP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b/>
          <w:bCs/>
          <w:color w:val="0000FF"/>
          <w:highlight w:val="white"/>
        </w:rPr>
        <w:lastRenderedPageBreak/>
        <w:t>def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FF00FF"/>
          <w:highlight w:val="white"/>
        </w:rPr>
        <w:t>plo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>r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>ste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>func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y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FF0000"/>
          <w:highlight w:val="white"/>
        </w:rPr>
        <w:t>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xRange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arange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>r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>ste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if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func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=</w:t>
      </w:r>
      <w:r w:rsidRPr="00B23222">
        <w:rPr>
          <w:rFonts w:ascii="Courier New" w:hAnsi="Courier New" w:cs="Courier New"/>
          <w:color w:val="000000"/>
          <w:highlight w:val="white"/>
        </w:rPr>
        <w:t>Q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    y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array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[</w:t>
      </w:r>
      <w:r w:rsidRPr="00B23222">
        <w:rPr>
          <w:rFonts w:ascii="Courier New" w:hAnsi="Courier New" w:cs="Courier New"/>
          <w:color w:val="000000"/>
          <w:highlight w:val="white"/>
        </w:rPr>
        <w:t>func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>y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for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in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Range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]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else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: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    y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np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array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[</w:t>
      </w:r>
      <w:r w:rsidRPr="00B23222">
        <w:rPr>
          <w:rFonts w:ascii="Courier New" w:hAnsi="Courier New" w:cs="Courier New"/>
          <w:color w:val="000000"/>
          <w:highlight w:val="white"/>
        </w:rPr>
        <w:t>func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for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in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xRange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]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pl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plo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xRange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,</w:t>
      </w:r>
      <w:r w:rsidRPr="00B23222">
        <w:rPr>
          <w:rFonts w:ascii="Courier New" w:hAnsi="Courier New" w:cs="Courier New"/>
          <w:color w:val="000000"/>
          <w:highlight w:val="white"/>
        </w:rPr>
        <w:t>y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pl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xlabe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808080"/>
          <w:highlight w:val="white"/>
        </w:rPr>
        <w:t>"x"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ylabel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func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__name__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+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808080"/>
          <w:highlight w:val="white"/>
        </w:rPr>
        <w:t>'(x'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</w:t>
      </w:r>
      <w:r w:rsidRPr="00B23222">
        <w:rPr>
          <w:rFonts w:ascii="Courier New" w:hAnsi="Courier New" w:cs="Courier New"/>
          <w:b/>
          <w:bCs/>
          <w:color w:val="0000FF"/>
          <w:highlight w:val="white"/>
        </w:rPr>
        <w:t>if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y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!=</w:t>
      </w:r>
      <w:r w:rsidRPr="00B23222">
        <w:rPr>
          <w:rFonts w:ascii="Courier New" w:hAnsi="Courier New" w:cs="Courier New"/>
          <w:color w:val="FF0000"/>
          <w:highlight w:val="white"/>
        </w:rPr>
        <w:t>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: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ylabe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+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808080"/>
          <w:highlight w:val="white"/>
        </w:rPr>
        <w:t>', '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+</w:t>
      </w:r>
      <w:r w:rsidRPr="00B23222">
        <w:rPr>
          <w:rFonts w:ascii="Courier New" w:hAnsi="Courier New" w:cs="Courier New"/>
          <w:color w:val="000000"/>
          <w:highlight w:val="white"/>
        </w:rPr>
        <w:t>str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y0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)</w:t>
      </w:r>
    </w:p>
    <w:p w:rsidR="00B23222" w:rsidRPr="00B23222" w:rsidRDefault="00B23222" w:rsidP="00B232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highlight w:val="white"/>
        </w:rPr>
      </w:pPr>
      <w:r w:rsidRPr="00B23222">
        <w:rPr>
          <w:rFonts w:ascii="Courier New" w:hAnsi="Courier New" w:cs="Courier New"/>
          <w:color w:val="000000"/>
          <w:highlight w:val="white"/>
        </w:rPr>
        <w:t xml:space="preserve">    ylabel 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+=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</w:t>
      </w:r>
      <w:r w:rsidRPr="00B23222">
        <w:rPr>
          <w:rFonts w:ascii="Courier New" w:hAnsi="Courier New" w:cs="Courier New"/>
          <w:color w:val="808080"/>
          <w:highlight w:val="white"/>
        </w:rPr>
        <w:t>')'</w:t>
      </w:r>
      <w:r w:rsidRPr="00B23222">
        <w:rPr>
          <w:rFonts w:ascii="Courier New" w:hAnsi="Courier New" w:cs="Courier New"/>
          <w:color w:val="000000"/>
          <w:highlight w:val="white"/>
        </w:rPr>
        <w:t xml:space="preserve">                               </w:t>
      </w:r>
    </w:p>
    <w:p w:rsidR="00B23222" w:rsidRPr="00B23222" w:rsidRDefault="00B23222" w:rsidP="00B23222">
      <w:r w:rsidRPr="00B23222">
        <w:rPr>
          <w:rFonts w:ascii="Courier New" w:hAnsi="Courier New" w:cs="Courier New"/>
          <w:color w:val="000000"/>
          <w:highlight w:val="white"/>
        </w:rPr>
        <w:t xml:space="preserve">    plt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.</w:t>
      </w:r>
      <w:r w:rsidRPr="00B23222">
        <w:rPr>
          <w:rFonts w:ascii="Courier New" w:hAnsi="Courier New" w:cs="Courier New"/>
          <w:color w:val="000000"/>
          <w:highlight w:val="white"/>
        </w:rPr>
        <w:t>ylabe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(</w:t>
      </w:r>
      <w:r w:rsidRPr="00B23222">
        <w:rPr>
          <w:rFonts w:ascii="Courier New" w:hAnsi="Courier New" w:cs="Courier New"/>
          <w:color w:val="000000"/>
          <w:highlight w:val="white"/>
        </w:rPr>
        <w:t>ylabel</w:t>
      </w:r>
      <w:r w:rsidRPr="00B23222">
        <w:rPr>
          <w:rFonts w:ascii="Courier New" w:hAnsi="Courier New" w:cs="Courier New"/>
          <w:b/>
          <w:bCs/>
          <w:color w:val="000080"/>
          <w:highlight w:val="white"/>
        </w:rPr>
        <w:t>)</w:t>
      </w:r>
    </w:p>
    <w:sectPr w:rsidR="00B23222" w:rsidRPr="00B232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69C9" w:rsidRDefault="000069C9" w:rsidP="009D5471">
      <w:pPr>
        <w:spacing w:after="0" w:line="240" w:lineRule="auto"/>
      </w:pPr>
      <w:r>
        <w:separator/>
      </w:r>
    </w:p>
  </w:endnote>
  <w:endnote w:type="continuationSeparator" w:id="0">
    <w:p w:rsidR="000069C9" w:rsidRDefault="000069C9" w:rsidP="009D54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69C9" w:rsidRDefault="000069C9" w:rsidP="009D5471">
      <w:pPr>
        <w:spacing w:after="0" w:line="240" w:lineRule="auto"/>
      </w:pPr>
      <w:r>
        <w:separator/>
      </w:r>
    </w:p>
  </w:footnote>
  <w:footnote w:type="continuationSeparator" w:id="0">
    <w:p w:rsidR="000069C9" w:rsidRDefault="000069C9" w:rsidP="009D547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szQ1M7EwMTQyMDFV0lEKTi0uzszPAykwqgUAvXZIESwAAAA="/>
  </w:docVars>
  <w:rsids>
    <w:rsidRoot w:val="00FF6B75"/>
    <w:rsid w:val="000018A9"/>
    <w:rsid w:val="000069C9"/>
    <w:rsid w:val="00017380"/>
    <w:rsid w:val="00080399"/>
    <w:rsid w:val="0009033C"/>
    <w:rsid w:val="001956EC"/>
    <w:rsid w:val="002B5A11"/>
    <w:rsid w:val="00366D25"/>
    <w:rsid w:val="004E236E"/>
    <w:rsid w:val="00595B18"/>
    <w:rsid w:val="005E35E9"/>
    <w:rsid w:val="006754A1"/>
    <w:rsid w:val="00681795"/>
    <w:rsid w:val="00730E28"/>
    <w:rsid w:val="00765565"/>
    <w:rsid w:val="007E01CC"/>
    <w:rsid w:val="007E6316"/>
    <w:rsid w:val="007F07B4"/>
    <w:rsid w:val="00806DAA"/>
    <w:rsid w:val="008B70DE"/>
    <w:rsid w:val="00980A08"/>
    <w:rsid w:val="009D5471"/>
    <w:rsid w:val="00A15176"/>
    <w:rsid w:val="00A169C1"/>
    <w:rsid w:val="00A275CD"/>
    <w:rsid w:val="00A77EE3"/>
    <w:rsid w:val="00A9649A"/>
    <w:rsid w:val="00AB34C9"/>
    <w:rsid w:val="00B23222"/>
    <w:rsid w:val="00B31289"/>
    <w:rsid w:val="00B834DB"/>
    <w:rsid w:val="00C240B0"/>
    <w:rsid w:val="00C41CCA"/>
    <w:rsid w:val="00CA50F9"/>
    <w:rsid w:val="00CA6214"/>
    <w:rsid w:val="00CB709F"/>
    <w:rsid w:val="00D60BE4"/>
    <w:rsid w:val="00E322D8"/>
    <w:rsid w:val="00E650A6"/>
    <w:rsid w:val="00FE6E39"/>
    <w:rsid w:val="00FF6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E3C3C9-FD2C-45D9-A468-1EF9124CF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c101">
    <w:name w:val="sc101"/>
    <w:basedOn w:val="DefaultParagraphFont"/>
    <w:rsid w:val="00765565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0">
    <w:name w:val="sc0"/>
    <w:basedOn w:val="DefaultParagraphFont"/>
    <w:rsid w:val="00765565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765565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21">
    <w:name w:val="sc21"/>
    <w:basedOn w:val="DefaultParagraphFont"/>
    <w:rsid w:val="00765565"/>
    <w:rPr>
      <w:rFonts w:ascii="Courier New" w:hAnsi="Courier New" w:cs="Courier New" w:hint="default"/>
      <w:color w:val="FF000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B70DE"/>
    <w:rPr>
      <w:color w:val="808080"/>
    </w:rPr>
  </w:style>
  <w:style w:type="table" w:styleId="GridTable6Colorful-Accent5">
    <w:name w:val="Grid Table 6 Colorful Accent 5"/>
    <w:basedOn w:val="TableNormal"/>
    <w:uiPriority w:val="51"/>
    <w:rsid w:val="009D547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9D54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471"/>
  </w:style>
  <w:style w:type="paragraph" w:styleId="Footer">
    <w:name w:val="footer"/>
    <w:basedOn w:val="Normal"/>
    <w:link w:val="FooterChar"/>
    <w:uiPriority w:val="99"/>
    <w:unhideWhenUsed/>
    <w:rsid w:val="009D54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4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9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4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</TotalTime>
  <Pages>11</Pages>
  <Words>704</Words>
  <Characters>401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l Rander</dc:creator>
  <cp:keywords/>
  <dc:description/>
  <cp:lastModifiedBy>Gopal Rander</cp:lastModifiedBy>
  <cp:revision>57</cp:revision>
  <dcterms:created xsi:type="dcterms:W3CDTF">2016-11-07T05:19:00Z</dcterms:created>
  <dcterms:modified xsi:type="dcterms:W3CDTF">2016-11-08T01:40:00Z</dcterms:modified>
</cp:coreProperties>
</file>